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EDCB22" w14:textId="7918E42F" w:rsidR="004078A4" w:rsidRDefault="000759BF" w:rsidP="000759BF">
      <w:pPr>
        <w:pStyle w:val="DzMeti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GÜZEL SANATLAR TASARIM VE MİMARLIK FAKÜLTESİ 2020-2021 YAZ DÖNEMİ AÇILACAK DERSLER</w:t>
      </w:r>
    </w:p>
    <w:p w14:paraId="48EC2457" w14:textId="77777777" w:rsidR="000759BF" w:rsidRDefault="000759BF" w:rsidP="000759BF">
      <w:pPr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  <w:lang w:val="en-GB" w:eastAsia="en-GB"/>
        </w:rPr>
      </w:pPr>
    </w:p>
    <w:p w14:paraId="4AF6E1F9" w14:textId="77777777" w:rsidR="000759BF" w:rsidRDefault="000759BF" w:rsidP="000759BF">
      <w:pPr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  <w:lang w:val="en-GB" w:eastAsia="en-GB"/>
        </w:rPr>
      </w:pPr>
    </w:p>
    <w:p w14:paraId="31967F24" w14:textId="7719B746" w:rsidR="004078A4" w:rsidRPr="000759BF" w:rsidRDefault="004078A4" w:rsidP="003151CC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  <w:t>GASTRONOMİ VE MUTFAK SANATLARI BÖLÜMÜ</w:t>
      </w:r>
    </w:p>
    <w:p w14:paraId="75984CDC" w14:textId="77777777" w:rsidR="004078A4" w:rsidRPr="000759BF" w:rsidRDefault="004078A4" w:rsidP="003151CC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  <w:t>2020-2021 YAZ DÖNEMİNDE AÇILACAK DERSLER</w:t>
      </w:r>
    </w:p>
    <w:p w14:paraId="6EC98A62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pPr w:leftFromText="141" w:rightFromText="141" w:vertAnchor="page" w:horzAnchor="margin" w:tblpXSpec="center" w:tblpY="3149"/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14"/>
      </w:tblGrid>
      <w:tr w:rsidR="00814F5E" w:rsidRPr="00724888" w14:paraId="4254AE86" w14:textId="77777777" w:rsidTr="000759BF">
        <w:trPr>
          <w:trHeight w:val="474"/>
        </w:trPr>
        <w:tc>
          <w:tcPr>
            <w:tcW w:w="10314" w:type="dxa"/>
            <w:shd w:val="clear" w:color="auto" w:fill="auto"/>
            <w:vAlign w:val="center"/>
          </w:tcPr>
          <w:p w14:paraId="2074F7D7" w14:textId="77777777" w:rsidR="00814F5E" w:rsidRPr="00724888" w:rsidRDefault="00814F5E" w:rsidP="000759BF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</w:pPr>
            <w:r w:rsidRPr="00724888"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  <w:t>AÇILACAK DERSİN KODU- ADI</w:t>
            </w:r>
          </w:p>
        </w:tc>
      </w:tr>
      <w:tr w:rsidR="00814F5E" w:rsidRPr="00724888" w14:paraId="449A3146" w14:textId="77777777" w:rsidTr="000759BF">
        <w:trPr>
          <w:trHeight w:val="501"/>
        </w:trPr>
        <w:tc>
          <w:tcPr>
            <w:tcW w:w="10314" w:type="dxa"/>
            <w:shd w:val="clear" w:color="auto" w:fill="auto"/>
          </w:tcPr>
          <w:p w14:paraId="45B82618" w14:textId="77777777" w:rsidR="00814F5E" w:rsidRPr="00724888" w:rsidRDefault="00814F5E" w:rsidP="000759BF">
            <w:pPr>
              <w:spacing w:before="120" w:after="12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724888">
              <w:rPr>
                <w:rFonts w:ascii="Times New Roman" w:hAnsi="Times New Roman"/>
                <w:sz w:val="20"/>
                <w:szCs w:val="20"/>
              </w:rPr>
              <w:t>GMS 101 GENEL İŞLETME</w:t>
            </w:r>
          </w:p>
        </w:tc>
      </w:tr>
    </w:tbl>
    <w:p w14:paraId="2C7E9214" w14:textId="77777777" w:rsidR="00B9051C" w:rsidRDefault="00B9051C" w:rsidP="00B9051C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5CA5BFA8" w14:textId="77777777" w:rsidR="001B79A7" w:rsidRPr="000759BF" w:rsidRDefault="00814F5E" w:rsidP="001B79A7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  <w:t xml:space="preserve">GRAFİK TASARIMI BÖLÜMÜ </w:t>
      </w:r>
    </w:p>
    <w:p w14:paraId="0EB6C6C9" w14:textId="57AFD4B9" w:rsidR="00B9051C" w:rsidRPr="000759BF" w:rsidRDefault="00814F5E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  <w:t>2020-2021 YAZ DÖNEMİNDE AÇILACAK DERSLER</w:t>
      </w:r>
    </w:p>
    <w:p w14:paraId="697F08AB" w14:textId="77777777" w:rsidR="00814F5E" w:rsidRPr="000759BF" w:rsidRDefault="00814F5E" w:rsidP="00B9051C">
      <w:pPr>
        <w:pStyle w:val="DzMetin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W w:w="10399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99"/>
      </w:tblGrid>
      <w:tr w:rsidR="00814F5E" w:rsidRPr="00724888" w14:paraId="272B22E9" w14:textId="77777777" w:rsidTr="004078A4">
        <w:trPr>
          <w:trHeight w:val="360"/>
        </w:trPr>
        <w:tc>
          <w:tcPr>
            <w:tcW w:w="10399" w:type="dxa"/>
            <w:shd w:val="clear" w:color="auto" w:fill="auto"/>
          </w:tcPr>
          <w:p w14:paraId="4747C3B0" w14:textId="77777777" w:rsidR="00814F5E" w:rsidRPr="00724888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</w:pPr>
            <w:r w:rsidRPr="00724888"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  <w:t>AÇILACAK DERSİN KODU- ADI</w:t>
            </w:r>
          </w:p>
        </w:tc>
      </w:tr>
      <w:tr w:rsidR="00814F5E" w:rsidRPr="00724888" w14:paraId="0810BDAA" w14:textId="77777777" w:rsidTr="005B7123">
        <w:trPr>
          <w:trHeight w:val="288"/>
        </w:trPr>
        <w:tc>
          <w:tcPr>
            <w:tcW w:w="10399" w:type="dxa"/>
            <w:shd w:val="clear" w:color="auto" w:fill="auto"/>
          </w:tcPr>
          <w:p w14:paraId="0F809B05" w14:textId="77777777" w:rsidR="00814F5E" w:rsidRDefault="00814F5E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24888">
              <w:rPr>
                <w:rFonts w:ascii="Times New Roman" w:hAnsi="Times New Roman"/>
                <w:sz w:val="20"/>
                <w:szCs w:val="20"/>
              </w:rPr>
              <w:t>GSF 128 ESTETİK</w:t>
            </w:r>
          </w:p>
          <w:p w14:paraId="3CE714AB" w14:textId="77777777" w:rsidR="004078A4" w:rsidRPr="00724888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814F5E" w:rsidRPr="00724888" w14:paraId="56A8A975" w14:textId="77777777" w:rsidTr="004078A4">
        <w:trPr>
          <w:trHeight w:val="92"/>
        </w:trPr>
        <w:tc>
          <w:tcPr>
            <w:tcW w:w="10399" w:type="dxa"/>
            <w:shd w:val="clear" w:color="auto" w:fill="auto"/>
          </w:tcPr>
          <w:p w14:paraId="0548D88F" w14:textId="77777777" w:rsidR="00814F5E" w:rsidRPr="00724888" w:rsidRDefault="00814F5E" w:rsidP="003151CC">
            <w:pPr>
              <w:rPr>
                <w:rFonts w:ascii="Times New Roman" w:hAnsi="Times New Roman"/>
                <w:sz w:val="20"/>
                <w:szCs w:val="20"/>
              </w:rPr>
            </w:pPr>
            <w:r w:rsidRPr="00724888">
              <w:rPr>
                <w:rFonts w:ascii="Times New Roman" w:hAnsi="Times New Roman"/>
                <w:sz w:val="20"/>
                <w:szCs w:val="20"/>
              </w:rPr>
              <w:t>GSF 125 SANAT TARİHİ</w:t>
            </w:r>
          </w:p>
        </w:tc>
      </w:tr>
    </w:tbl>
    <w:p w14:paraId="497C7956" w14:textId="77777777" w:rsidR="00814F5E" w:rsidRDefault="00814F5E" w:rsidP="00B9051C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53C7D22D" w14:textId="77777777" w:rsidR="004078A4" w:rsidRDefault="004078A4" w:rsidP="00814F5E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eastAsia="en-GB"/>
        </w:rPr>
      </w:pPr>
    </w:p>
    <w:p w14:paraId="13338F1F" w14:textId="77777777" w:rsidR="00814F5E" w:rsidRPr="000759BF" w:rsidRDefault="00814F5E" w:rsidP="00814F5E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eastAsia="en-GB"/>
        </w:rPr>
        <w:t xml:space="preserve">GÖRSEL İLETİŞİM TASARIMI BÖLÜMÜ </w:t>
      </w:r>
    </w:p>
    <w:p w14:paraId="21AA010F" w14:textId="3C065EEB" w:rsidR="00814F5E" w:rsidRPr="000759BF" w:rsidRDefault="00814F5E" w:rsidP="00814F5E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eastAsia="en-GB"/>
        </w:rPr>
        <w:t>2020-2021 YAZ DÖNEMİNDE AÇILACAK DERSLER</w:t>
      </w:r>
    </w:p>
    <w:p w14:paraId="14F4C55E" w14:textId="77777777" w:rsidR="00B9051C" w:rsidRPr="004078A4" w:rsidRDefault="00B9051C" w:rsidP="00B9051C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90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0"/>
      </w:tblGrid>
      <w:tr w:rsidR="00F0184D" w:rsidRPr="001F6059" w14:paraId="04EE0558" w14:textId="77777777" w:rsidTr="00757F38">
        <w:tc>
          <w:tcPr>
            <w:tcW w:w="4537" w:type="dxa"/>
            <w:shd w:val="clear" w:color="auto" w:fill="auto"/>
          </w:tcPr>
          <w:p w14:paraId="08DF989A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</w:pPr>
            <w:r w:rsidRPr="001F6059"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  <w:t>AÇILACAK DERSİN KODU- ADI</w:t>
            </w:r>
          </w:p>
        </w:tc>
      </w:tr>
      <w:tr w:rsidR="00F0184D" w:rsidRPr="001F6059" w14:paraId="1F938209" w14:textId="77777777" w:rsidTr="00757F38">
        <w:tc>
          <w:tcPr>
            <w:tcW w:w="4537" w:type="dxa"/>
            <w:shd w:val="clear" w:color="auto" w:fill="auto"/>
          </w:tcPr>
          <w:p w14:paraId="3A4FB9B1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İT 103 SAYISAL ORTAMDA TASARIM I</w:t>
            </w:r>
          </w:p>
        </w:tc>
      </w:tr>
      <w:tr w:rsidR="00F0184D" w:rsidRPr="001F6059" w14:paraId="3788C005" w14:textId="77777777" w:rsidTr="00757F38">
        <w:tc>
          <w:tcPr>
            <w:tcW w:w="4537" w:type="dxa"/>
            <w:shd w:val="clear" w:color="auto" w:fill="auto"/>
          </w:tcPr>
          <w:p w14:paraId="78F058BA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İT 108 TEMEL FOTOĞRAF</w:t>
            </w:r>
          </w:p>
        </w:tc>
      </w:tr>
      <w:tr w:rsidR="00F0184D" w:rsidRPr="001F6059" w14:paraId="4521C5BC" w14:textId="77777777" w:rsidTr="00F0184D">
        <w:trPr>
          <w:trHeight w:val="202"/>
        </w:trPr>
        <w:tc>
          <w:tcPr>
            <w:tcW w:w="4537" w:type="dxa"/>
            <w:shd w:val="clear" w:color="auto" w:fill="auto"/>
          </w:tcPr>
          <w:p w14:paraId="143B61C0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İT 201 TİPOGRAFİ</w:t>
            </w:r>
          </w:p>
        </w:tc>
      </w:tr>
      <w:tr w:rsidR="00F0184D" w:rsidRPr="001F6059" w14:paraId="430B11C8" w14:textId="77777777" w:rsidTr="00757F38">
        <w:tc>
          <w:tcPr>
            <w:tcW w:w="4537" w:type="dxa"/>
            <w:shd w:val="clear" w:color="auto" w:fill="auto"/>
          </w:tcPr>
          <w:p w14:paraId="3BABA5F9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İT 202 DİJİTAL TİPOGRAFİ</w:t>
            </w:r>
          </w:p>
        </w:tc>
      </w:tr>
      <w:tr w:rsidR="00F0184D" w:rsidRPr="001F6059" w14:paraId="51798F6E" w14:textId="77777777" w:rsidTr="00757F38">
        <w:tc>
          <w:tcPr>
            <w:tcW w:w="4537" w:type="dxa"/>
            <w:shd w:val="clear" w:color="auto" w:fill="auto"/>
          </w:tcPr>
          <w:p w14:paraId="1AB5F4B5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İT 203 DİJİTAL FOTOĞRAF</w:t>
            </w:r>
          </w:p>
        </w:tc>
      </w:tr>
      <w:tr w:rsidR="00F0184D" w:rsidRPr="001F6059" w14:paraId="3A1653E2" w14:textId="77777777" w:rsidTr="00757F38">
        <w:tc>
          <w:tcPr>
            <w:tcW w:w="4537" w:type="dxa"/>
            <w:shd w:val="clear" w:color="auto" w:fill="auto"/>
          </w:tcPr>
          <w:p w14:paraId="3F805A55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6409B3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İT204 FILM TASARIMI I</w:t>
            </w:r>
          </w:p>
        </w:tc>
      </w:tr>
      <w:tr w:rsidR="00F0184D" w:rsidRPr="001F6059" w14:paraId="6D471F0D" w14:textId="77777777" w:rsidTr="00757F38">
        <w:tc>
          <w:tcPr>
            <w:tcW w:w="4537" w:type="dxa"/>
            <w:shd w:val="clear" w:color="auto" w:fill="auto"/>
          </w:tcPr>
          <w:p w14:paraId="059CD940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İT 205 SAYISAL ORTAMDA TASARIM III</w:t>
            </w:r>
          </w:p>
        </w:tc>
      </w:tr>
      <w:tr w:rsidR="00F0184D" w:rsidRPr="001F6059" w14:paraId="12650EFA" w14:textId="77777777" w:rsidTr="00757F38">
        <w:tc>
          <w:tcPr>
            <w:tcW w:w="4537" w:type="dxa"/>
            <w:shd w:val="clear" w:color="auto" w:fill="auto"/>
          </w:tcPr>
          <w:p w14:paraId="5C7F1568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İT 206 İLLÜSTRASYON</w:t>
            </w:r>
          </w:p>
        </w:tc>
      </w:tr>
      <w:tr w:rsidR="00F0184D" w:rsidRPr="006409B3" w14:paraId="6C07E31E" w14:textId="77777777" w:rsidTr="00757F38">
        <w:tc>
          <w:tcPr>
            <w:tcW w:w="4537" w:type="dxa"/>
            <w:shd w:val="clear" w:color="auto" w:fill="auto"/>
          </w:tcPr>
          <w:p w14:paraId="49FC3847" w14:textId="77777777" w:rsidR="00F0184D" w:rsidRPr="006409B3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fr-FR"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fr-FR" w:eastAsia="en-GB"/>
              </w:rPr>
              <w:t>GİT 207 YENİ MEDYA</w:t>
            </w:r>
          </w:p>
        </w:tc>
      </w:tr>
      <w:tr w:rsidR="00F0184D" w:rsidRPr="001F6059" w14:paraId="0814578B" w14:textId="77777777" w:rsidTr="00757F38">
        <w:tc>
          <w:tcPr>
            <w:tcW w:w="4537" w:type="dxa"/>
            <w:shd w:val="clear" w:color="auto" w:fill="auto"/>
          </w:tcPr>
          <w:p w14:paraId="05A0E240" w14:textId="77777777" w:rsidR="00F0184D" w:rsidRPr="001F6059" w:rsidRDefault="00F0184D" w:rsidP="00757F38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FB246C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İT209 MARKA İLETIŞIMI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VE</w:t>
            </w:r>
            <w:r w:rsidRPr="00FB246C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TASARIMI</w:t>
            </w:r>
          </w:p>
        </w:tc>
      </w:tr>
    </w:tbl>
    <w:p w14:paraId="6319A41B" w14:textId="77777777" w:rsidR="00814F5E" w:rsidRDefault="00814F5E" w:rsidP="00B9051C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2C032BCF" w14:textId="77777777" w:rsidR="00814F5E" w:rsidRDefault="00814F5E" w:rsidP="00B9051C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35BD8AEA" w14:textId="77777777" w:rsidR="00814F5E" w:rsidRPr="000759BF" w:rsidRDefault="00814F5E" w:rsidP="00B9051C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0759BF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İÇ MİMARLIK VE ÇEVRE TASARIMI BÖLÜMÜ </w:t>
      </w:r>
    </w:p>
    <w:p w14:paraId="10B47DAB" w14:textId="4386F95E" w:rsidR="00814F5E" w:rsidRPr="000759BF" w:rsidRDefault="00814F5E" w:rsidP="00B9051C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0759BF">
        <w:rPr>
          <w:rFonts w:ascii="Times New Roman" w:hAnsi="Times New Roman" w:cs="Times New Roman"/>
          <w:b/>
          <w:bCs/>
          <w:sz w:val="20"/>
          <w:szCs w:val="20"/>
          <w:u w:val="single"/>
        </w:rPr>
        <w:t>2020-2021 YAZ DÖNEMİNDE AÇILACAK DERSLER</w:t>
      </w:r>
    </w:p>
    <w:p w14:paraId="7745B7F3" w14:textId="77777777" w:rsidR="00814F5E" w:rsidRPr="00814F5E" w:rsidRDefault="00814F5E" w:rsidP="00B9051C">
      <w:pPr>
        <w:pStyle w:val="DzMetin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10490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0"/>
      </w:tblGrid>
      <w:tr w:rsidR="00814F5E" w:rsidRPr="001F6059" w14:paraId="2BD0ADE2" w14:textId="77777777" w:rsidTr="003151CC">
        <w:tc>
          <w:tcPr>
            <w:tcW w:w="4537" w:type="dxa"/>
            <w:shd w:val="clear" w:color="auto" w:fill="auto"/>
          </w:tcPr>
          <w:p w14:paraId="75EBF0C7" w14:textId="77777777" w:rsidR="00814F5E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BD1406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221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MİMARLIK VE TASARIM TARİHİ I</w:t>
            </w:r>
          </w:p>
          <w:p w14:paraId="77810604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814F5E" w:rsidRPr="001F6059" w14:paraId="6FE4ED43" w14:textId="77777777" w:rsidTr="003151CC">
        <w:tc>
          <w:tcPr>
            <w:tcW w:w="4537" w:type="dxa"/>
            <w:shd w:val="clear" w:color="auto" w:fill="auto"/>
          </w:tcPr>
          <w:p w14:paraId="7FAB7643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BD1406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22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MİMARLIK VE TASARIM TARİHİ I</w:t>
            </w:r>
          </w:p>
        </w:tc>
      </w:tr>
      <w:tr w:rsidR="00814F5E" w:rsidRPr="001F6059" w14:paraId="0A4C8FF1" w14:textId="77777777" w:rsidTr="003151CC">
        <w:tc>
          <w:tcPr>
            <w:tcW w:w="4537" w:type="dxa"/>
            <w:shd w:val="clear" w:color="auto" w:fill="auto"/>
          </w:tcPr>
          <w:p w14:paraId="3C6F062C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BD1406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243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RÖLEVE VE RESTORASYON</w:t>
            </w:r>
          </w:p>
        </w:tc>
      </w:tr>
      <w:tr w:rsidR="00814F5E" w:rsidRPr="001F6059" w14:paraId="091A1FBA" w14:textId="77777777" w:rsidTr="00467F5C">
        <w:trPr>
          <w:trHeight w:val="318"/>
        </w:trPr>
        <w:tc>
          <w:tcPr>
            <w:tcW w:w="4537" w:type="dxa"/>
            <w:shd w:val="clear" w:color="auto" w:fill="auto"/>
          </w:tcPr>
          <w:p w14:paraId="363ACEBE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BD1406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40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TASARIM STÜDYOSU VI</w:t>
            </w:r>
          </w:p>
        </w:tc>
      </w:tr>
      <w:tr w:rsidR="00814F5E" w:rsidRPr="001F6059" w14:paraId="0BDE54BC" w14:textId="77777777" w:rsidTr="003151CC">
        <w:tc>
          <w:tcPr>
            <w:tcW w:w="4537" w:type="dxa"/>
            <w:shd w:val="clear" w:color="auto" w:fill="auto"/>
          </w:tcPr>
          <w:p w14:paraId="4A3FC7BC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064829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411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MODÜLER TASARIM</w:t>
            </w:r>
          </w:p>
        </w:tc>
      </w:tr>
      <w:tr w:rsidR="00814F5E" w:rsidRPr="001F6059" w14:paraId="2E99F31C" w14:textId="77777777" w:rsidTr="003151CC">
        <w:tc>
          <w:tcPr>
            <w:tcW w:w="4537" w:type="dxa"/>
            <w:shd w:val="clear" w:color="auto" w:fill="auto"/>
          </w:tcPr>
          <w:p w14:paraId="6B65772D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6F3A00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30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TASARIM STÜDYOSU IV</w:t>
            </w:r>
          </w:p>
        </w:tc>
      </w:tr>
      <w:tr w:rsidR="00814F5E" w:rsidRPr="001F6059" w14:paraId="7F84E2DA" w14:textId="77777777" w:rsidTr="003151CC">
        <w:tc>
          <w:tcPr>
            <w:tcW w:w="4537" w:type="dxa"/>
            <w:shd w:val="clear" w:color="auto" w:fill="auto"/>
          </w:tcPr>
          <w:p w14:paraId="63103317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6F3A00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427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ÇEVRE DONATI SİSTEMLERİ</w:t>
            </w:r>
          </w:p>
        </w:tc>
      </w:tr>
      <w:tr w:rsidR="00814F5E" w:rsidRPr="001F6059" w14:paraId="18D4BC5C" w14:textId="77777777" w:rsidTr="003151CC">
        <w:tc>
          <w:tcPr>
            <w:tcW w:w="4537" w:type="dxa"/>
            <w:shd w:val="clear" w:color="auto" w:fill="auto"/>
          </w:tcPr>
          <w:p w14:paraId="27FFBBCF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231A88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20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TASARIM STÜDYOSU II</w:t>
            </w:r>
          </w:p>
        </w:tc>
      </w:tr>
      <w:tr w:rsidR="00814F5E" w:rsidRPr="001F6059" w14:paraId="33941688" w14:textId="77777777" w:rsidTr="003151CC">
        <w:tc>
          <w:tcPr>
            <w:tcW w:w="4537" w:type="dxa"/>
            <w:shd w:val="clear" w:color="auto" w:fill="auto"/>
          </w:tcPr>
          <w:p w14:paraId="344AC5D4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231A88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434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ENGELLİLER İÇİN ÇEVRE TASARIMI</w:t>
            </w:r>
          </w:p>
        </w:tc>
      </w:tr>
      <w:tr w:rsidR="00814F5E" w:rsidRPr="001F6059" w14:paraId="1EEFFFC8" w14:textId="77777777" w:rsidTr="003151CC">
        <w:tc>
          <w:tcPr>
            <w:tcW w:w="4537" w:type="dxa"/>
            <w:shd w:val="clear" w:color="auto" w:fill="auto"/>
          </w:tcPr>
          <w:p w14:paraId="533121F1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821778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21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YAPI MALZEME II</w:t>
            </w:r>
          </w:p>
        </w:tc>
      </w:tr>
      <w:tr w:rsidR="00814F5E" w:rsidRPr="001F6059" w14:paraId="0C1422C6" w14:textId="77777777" w:rsidTr="003151CC">
        <w:tc>
          <w:tcPr>
            <w:tcW w:w="4537" w:type="dxa"/>
            <w:shd w:val="clear" w:color="auto" w:fill="auto"/>
          </w:tcPr>
          <w:p w14:paraId="78345E57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821778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471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GELECEĞİN İÇ MEKANLARI</w:t>
            </w:r>
          </w:p>
        </w:tc>
      </w:tr>
      <w:tr w:rsidR="00814F5E" w:rsidRPr="001F6059" w14:paraId="7B91D04B" w14:textId="77777777" w:rsidTr="003151CC">
        <w:tc>
          <w:tcPr>
            <w:tcW w:w="4537" w:type="dxa"/>
            <w:shd w:val="clear" w:color="auto" w:fill="auto"/>
          </w:tcPr>
          <w:p w14:paraId="7B86C072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3749FB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331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FİZİKSEL ÇEVRE KONTROLÜ</w:t>
            </w:r>
          </w:p>
        </w:tc>
      </w:tr>
      <w:tr w:rsidR="00814F5E" w:rsidRPr="001F6059" w14:paraId="67658DC4" w14:textId="77777777" w:rsidTr="003151CC">
        <w:tc>
          <w:tcPr>
            <w:tcW w:w="4537" w:type="dxa"/>
            <w:shd w:val="clear" w:color="auto" w:fill="auto"/>
          </w:tcPr>
          <w:p w14:paraId="23F0C941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7E38BA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42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İLERİ DÜZEY BİLGİSAYAR UYGULAMALARI</w:t>
            </w:r>
          </w:p>
        </w:tc>
      </w:tr>
      <w:tr w:rsidR="00814F5E" w:rsidRPr="001F6059" w14:paraId="19C0F562" w14:textId="77777777" w:rsidTr="003151CC">
        <w:tc>
          <w:tcPr>
            <w:tcW w:w="4537" w:type="dxa"/>
            <w:shd w:val="clear" w:color="auto" w:fill="auto"/>
          </w:tcPr>
          <w:p w14:paraId="3DFC7929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7E38BA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lastRenderedPageBreak/>
              <w:t>İÇT 421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BİLGİSAYAR DESTEKLİ SUNUM</w:t>
            </w:r>
          </w:p>
        </w:tc>
      </w:tr>
      <w:tr w:rsidR="00814F5E" w:rsidRPr="001F6059" w14:paraId="0196D115" w14:textId="77777777" w:rsidTr="003151CC">
        <w:tc>
          <w:tcPr>
            <w:tcW w:w="4537" w:type="dxa"/>
            <w:shd w:val="clear" w:color="auto" w:fill="auto"/>
          </w:tcPr>
          <w:p w14:paraId="1A928220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6F40D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400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STAJ II</w:t>
            </w:r>
          </w:p>
        </w:tc>
      </w:tr>
      <w:tr w:rsidR="00814F5E" w:rsidRPr="001F6059" w14:paraId="503E714D" w14:textId="77777777" w:rsidTr="003151CC">
        <w:tc>
          <w:tcPr>
            <w:tcW w:w="4537" w:type="dxa"/>
            <w:shd w:val="clear" w:color="auto" w:fill="auto"/>
          </w:tcPr>
          <w:p w14:paraId="11DFC2BC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8276F1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311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DETAY STÜDYOSU</w:t>
            </w:r>
          </w:p>
        </w:tc>
      </w:tr>
      <w:tr w:rsidR="00814F5E" w:rsidRPr="001F6059" w14:paraId="7BE1551C" w14:textId="77777777" w:rsidTr="003151CC">
        <w:tc>
          <w:tcPr>
            <w:tcW w:w="4537" w:type="dxa"/>
            <w:shd w:val="clear" w:color="auto" w:fill="auto"/>
          </w:tcPr>
          <w:p w14:paraId="068D7580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3560CF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241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İNSAN MEKAN ÇEVRE I</w:t>
            </w:r>
          </w:p>
        </w:tc>
      </w:tr>
      <w:tr w:rsidR="00814F5E" w:rsidRPr="001F6059" w14:paraId="09814F78" w14:textId="77777777" w:rsidTr="003151CC">
        <w:tc>
          <w:tcPr>
            <w:tcW w:w="4537" w:type="dxa"/>
            <w:shd w:val="clear" w:color="auto" w:fill="auto"/>
          </w:tcPr>
          <w:p w14:paraId="0E8B1A6C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67137F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24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İNSAN MEKAN ÇEVRE II</w:t>
            </w:r>
          </w:p>
        </w:tc>
      </w:tr>
      <w:tr w:rsidR="00814F5E" w:rsidRPr="001F6059" w14:paraId="6273796D" w14:textId="77777777" w:rsidTr="003151CC">
        <w:tc>
          <w:tcPr>
            <w:tcW w:w="4537" w:type="dxa"/>
            <w:shd w:val="clear" w:color="auto" w:fill="auto"/>
          </w:tcPr>
          <w:p w14:paraId="40D264D8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E419C1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10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TEMEL TASARIM II</w:t>
            </w:r>
          </w:p>
        </w:tc>
      </w:tr>
      <w:tr w:rsidR="00814F5E" w:rsidRPr="001F6059" w14:paraId="1DC4CD75" w14:textId="77777777" w:rsidTr="003151CC">
        <w:tc>
          <w:tcPr>
            <w:tcW w:w="4537" w:type="dxa"/>
            <w:shd w:val="clear" w:color="auto" w:fill="auto"/>
          </w:tcPr>
          <w:p w14:paraId="030624F7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67E73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224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MOBİLYA TARİHİ</w:t>
            </w:r>
          </w:p>
        </w:tc>
      </w:tr>
      <w:tr w:rsidR="00814F5E" w:rsidRPr="001F6059" w14:paraId="1129BA37" w14:textId="77777777" w:rsidTr="003151CC">
        <w:tc>
          <w:tcPr>
            <w:tcW w:w="4537" w:type="dxa"/>
            <w:shd w:val="clear" w:color="auto" w:fill="auto"/>
          </w:tcPr>
          <w:p w14:paraId="220ABE0D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886806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11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TEKNİK ÇİZİM II</w:t>
            </w:r>
          </w:p>
        </w:tc>
      </w:tr>
      <w:tr w:rsidR="00814F5E" w:rsidRPr="001F6059" w14:paraId="1A2AC179" w14:textId="77777777" w:rsidTr="003151CC">
        <w:tc>
          <w:tcPr>
            <w:tcW w:w="4537" w:type="dxa"/>
            <w:shd w:val="clear" w:color="auto" w:fill="auto"/>
          </w:tcPr>
          <w:p w14:paraId="08D97A05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924FCE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134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DESEN II</w:t>
            </w:r>
          </w:p>
        </w:tc>
      </w:tr>
      <w:tr w:rsidR="00814F5E" w:rsidRPr="001F6059" w14:paraId="26FFBB57" w14:textId="77777777" w:rsidTr="003151CC">
        <w:tc>
          <w:tcPr>
            <w:tcW w:w="4537" w:type="dxa"/>
            <w:shd w:val="clear" w:color="auto" w:fill="auto"/>
          </w:tcPr>
          <w:p w14:paraId="754D0683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A203AC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23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BİLGİSAYAR DESTEKLİ TASARIM II</w:t>
            </w:r>
          </w:p>
        </w:tc>
      </w:tr>
      <w:tr w:rsidR="00814F5E" w:rsidRPr="001F6059" w14:paraId="377B65DA" w14:textId="77777777" w:rsidTr="003151CC">
        <w:tc>
          <w:tcPr>
            <w:tcW w:w="4537" w:type="dxa"/>
            <w:shd w:val="clear" w:color="auto" w:fill="auto"/>
          </w:tcPr>
          <w:p w14:paraId="3BC2B3E0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E8724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SF123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DESEN I</w:t>
            </w:r>
          </w:p>
        </w:tc>
      </w:tr>
      <w:tr w:rsidR="00814F5E" w:rsidRPr="001F6059" w14:paraId="3FBA9519" w14:textId="77777777" w:rsidTr="003151CC">
        <w:tc>
          <w:tcPr>
            <w:tcW w:w="4537" w:type="dxa"/>
            <w:shd w:val="clear" w:color="auto" w:fill="auto"/>
          </w:tcPr>
          <w:p w14:paraId="13FF2EFE" w14:textId="77777777" w:rsidR="00814F5E" w:rsidRPr="001F6059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E8724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111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TEKNİK ÇİZİM I</w:t>
            </w:r>
          </w:p>
        </w:tc>
      </w:tr>
      <w:tr w:rsidR="00814F5E" w:rsidRPr="00E8724D" w14:paraId="5BC5DEB7" w14:textId="77777777" w:rsidTr="003151CC">
        <w:tc>
          <w:tcPr>
            <w:tcW w:w="4537" w:type="dxa"/>
            <w:shd w:val="clear" w:color="auto" w:fill="auto"/>
          </w:tcPr>
          <w:p w14:paraId="73F6BD37" w14:textId="77777777" w:rsidR="00814F5E" w:rsidRPr="00E8724D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E8724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 231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BİLGİSAYAR DESTEKLİ TASARIM I</w:t>
            </w:r>
          </w:p>
        </w:tc>
      </w:tr>
      <w:tr w:rsidR="00814F5E" w:rsidRPr="00E8724D" w14:paraId="39E6C5E0" w14:textId="77777777" w:rsidTr="003151CC">
        <w:tc>
          <w:tcPr>
            <w:tcW w:w="4537" w:type="dxa"/>
            <w:shd w:val="clear" w:color="auto" w:fill="auto"/>
          </w:tcPr>
          <w:p w14:paraId="50FDF682" w14:textId="77777777" w:rsidR="00814F5E" w:rsidRPr="00E8724D" w:rsidRDefault="00814F5E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E8724D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İÇT232</w:t>
            </w: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 xml:space="preserve"> BİLGİSAYAR DESTEKLİ TASARIM II</w:t>
            </w:r>
          </w:p>
        </w:tc>
      </w:tr>
    </w:tbl>
    <w:p w14:paraId="48AED346" w14:textId="77777777" w:rsidR="00814F5E" w:rsidRDefault="00814F5E" w:rsidP="00B9051C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7BE8DAEE" w14:textId="77777777" w:rsidR="004078A4" w:rsidRDefault="004078A4" w:rsidP="00B9051C">
      <w:pPr>
        <w:pStyle w:val="DzMetin"/>
        <w:rPr>
          <w:rFonts w:ascii="Times New Roman" w:hAnsi="Times New Roman"/>
          <w:b/>
          <w:bCs/>
          <w:sz w:val="20"/>
          <w:szCs w:val="20"/>
          <w:lang w:val="en-US"/>
        </w:rPr>
      </w:pPr>
    </w:p>
    <w:p w14:paraId="31364AB0" w14:textId="77777777" w:rsidR="004078A4" w:rsidRDefault="004078A4" w:rsidP="00B9051C">
      <w:pPr>
        <w:pStyle w:val="DzMetin"/>
        <w:rPr>
          <w:rFonts w:ascii="Times New Roman" w:hAnsi="Times New Roman"/>
          <w:b/>
          <w:bCs/>
          <w:sz w:val="20"/>
          <w:szCs w:val="20"/>
          <w:lang w:val="en-US"/>
        </w:rPr>
      </w:pPr>
    </w:p>
    <w:p w14:paraId="38F0D85B" w14:textId="77777777" w:rsidR="00607A49" w:rsidRPr="000759BF" w:rsidRDefault="001B79A7" w:rsidP="00B9051C">
      <w:pPr>
        <w:pStyle w:val="DzMetin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  <w:r w:rsidRPr="000759BF">
        <w:rPr>
          <w:rFonts w:ascii="Times New Roman" w:hAnsi="Times New Roman"/>
          <w:b/>
          <w:bCs/>
          <w:sz w:val="20"/>
          <w:szCs w:val="20"/>
          <w:u w:val="single"/>
          <w:lang w:val="en-US"/>
        </w:rPr>
        <w:t xml:space="preserve">ÇİZGİ FİLM ANİMASYON BÖLÜMÜ </w:t>
      </w:r>
    </w:p>
    <w:p w14:paraId="35777E77" w14:textId="0AA8FBDF" w:rsidR="001B79A7" w:rsidRPr="000759BF" w:rsidRDefault="001B79A7" w:rsidP="00B9051C">
      <w:pPr>
        <w:pStyle w:val="DzMetin"/>
        <w:rPr>
          <w:rFonts w:ascii="Times New Roman" w:hAnsi="Times New Roman"/>
          <w:b/>
          <w:bCs/>
          <w:sz w:val="20"/>
          <w:szCs w:val="20"/>
          <w:u w:val="single"/>
          <w:lang w:val="en-US"/>
        </w:rPr>
      </w:pPr>
      <w:r w:rsidRPr="000759BF">
        <w:rPr>
          <w:rFonts w:ascii="Times New Roman" w:hAnsi="Times New Roman"/>
          <w:b/>
          <w:bCs/>
          <w:sz w:val="20"/>
          <w:szCs w:val="20"/>
          <w:u w:val="single"/>
          <w:lang w:val="en-US"/>
        </w:rPr>
        <w:t>2020-2021 YAZ DÖNEMİNDE AÇILACAK DERSLER</w:t>
      </w:r>
    </w:p>
    <w:p w14:paraId="34CE0A54" w14:textId="77777777" w:rsidR="001B79A7" w:rsidRDefault="001B79A7" w:rsidP="00B9051C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Normal"/>
        <w:tblW w:w="10490" w:type="dxa"/>
        <w:tblInd w:w="-77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0490"/>
      </w:tblGrid>
      <w:tr w:rsidR="001B79A7" w14:paraId="1B5A8201" w14:textId="77777777" w:rsidTr="005B7123">
        <w:trPr>
          <w:trHeight w:val="124"/>
        </w:trPr>
        <w:tc>
          <w:tcPr>
            <w:tcW w:w="10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8EA20" w14:textId="77777777" w:rsidR="001B79A7" w:rsidRDefault="001B79A7" w:rsidP="004078A4">
            <w:pPr>
              <w:pStyle w:val="Body"/>
              <w:spacing w:after="0" w:line="240" w:lineRule="auto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ÇILACAK DERSİN KODU- ADI</w:t>
            </w:r>
          </w:p>
        </w:tc>
      </w:tr>
      <w:tr w:rsidR="001B79A7" w14:paraId="20E712FA" w14:textId="77777777" w:rsidTr="005B7123">
        <w:trPr>
          <w:trHeight w:val="36"/>
        </w:trPr>
        <w:tc>
          <w:tcPr>
            <w:tcW w:w="10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A1290" w14:textId="77777777" w:rsidR="001B79A7" w:rsidRDefault="001B79A7" w:rsidP="004078A4">
            <w:pPr>
              <w:pStyle w:val="Body"/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Nİ221 ANİMASYON PRENSİP VE TEKNİKLERİ</w:t>
            </w:r>
          </w:p>
        </w:tc>
      </w:tr>
      <w:tr w:rsidR="001B79A7" w14:paraId="4EF62339" w14:textId="77777777" w:rsidTr="005B7123">
        <w:trPr>
          <w:trHeight w:val="42"/>
        </w:trPr>
        <w:tc>
          <w:tcPr>
            <w:tcW w:w="10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FD39D" w14:textId="77777777" w:rsidR="001B79A7" w:rsidRDefault="001B79A7" w:rsidP="004078A4">
            <w:pPr>
              <w:pStyle w:val="Body"/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Nİ227 ANİMASYON PROGRAMLARI II</w:t>
            </w:r>
          </w:p>
        </w:tc>
      </w:tr>
      <w:tr w:rsidR="001B79A7" w14:paraId="735615D7" w14:textId="77777777" w:rsidTr="005B7123">
        <w:trPr>
          <w:trHeight w:val="52"/>
        </w:trPr>
        <w:tc>
          <w:tcPr>
            <w:tcW w:w="10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21ED8" w14:textId="77777777" w:rsidR="001B79A7" w:rsidRDefault="001B79A7" w:rsidP="004078A4">
            <w:pPr>
              <w:pStyle w:val="Body"/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Nİ323 3B ANİMASYON ATÖLYE I</w:t>
            </w:r>
          </w:p>
        </w:tc>
      </w:tr>
      <w:tr w:rsidR="001B79A7" w14:paraId="73AEEE54" w14:textId="77777777" w:rsidTr="005B7123">
        <w:trPr>
          <w:trHeight w:val="110"/>
        </w:trPr>
        <w:tc>
          <w:tcPr>
            <w:tcW w:w="10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0BCFC" w14:textId="77777777" w:rsidR="001B79A7" w:rsidRDefault="001B79A7" w:rsidP="004078A4">
            <w:pPr>
              <w:pStyle w:val="Body"/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Nİ324 3B ANİMASYON ATÖLYE II</w:t>
            </w:r>
          </w:p>
        </w:tc>
      </w:tr>
    </w:tbl>
    <w:p w14:paraId="7EE0BBFE" w14:textId="77777777" w:rsidR="001B79A7" w:rsidRDefault="001B79A7" w:rsidP="00B9051C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0ADC084C" w14:textId="77777777" w:rsidR="004078A4" w:rsidRDefault="004078A4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val="en-GB" w:eastAsia="en-GB"/>
        </w:rPr>
      </w:pPr>
    </w:p>
    <w:p w14:paraId="198379B3" w14:textId="77777777" w:rsidR="00B2227B" w:rsidRDefault="00B2227B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val="en-GB" w:eastAsia="en-GB"/>
        </w:rPr>
      </w:pPr>
    </w:p>
    <w:p w14:paraId="53B69D54" w14:textId="77777777" w:rsidR="004078A4" w:rsidRPr="000759BF" w:rsidRDefault="004078A4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  <w:t xml:space="preserve">TEKSTİL VE MODA TASARIMI BÖLÜMÜ </w:t>
      </w:r>
    </w:p>
    <w:p w14:paraId="33CCD290" w14:textId="1FBE7024" w:rsidR="004078A4" w:rsidRPr="000759BF" w:rsidRDefault="004078A4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  <w:t>2020-2021 YAZ DÖNEMİNDE AÇILACAK DERSLER</w:t>
      </w:r>
    </w:p>
    <w:p w14:paraId="4B3E659B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90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0"/>
      </w:tblGrid>
      <w:tr w:rsidR="004078A4" w:rsidRPr="000D1A4A" w14:paraId="7C1C9398" w14:textId="77777777" w:rsidTr="003151CC">
        <w:tc>
          <w:tcPr>
            <w:tcW w:w="4537" w:type="dxa"/>
            <w:shd w:val="clear" w:color="auto" w:fill="auto"/>
          </w:tcPr>
          <w:p w14:paraId="5514054F" w14:textId="77777777" w:rsidR="004078A4" w:rsidRPr="000D1A4A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</w:pPr>
            <w:r w:rsidRPr="000D1A4A"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  <w:t>AÇILACAK DERSİN KODU- ADI</w:t>
            </w:r>
          </w:p>
        </w:tc>
      </w:tr>
      <w:tr w:rsidR="004078A4" w:rsidRPr="000D1A4A" w14:paraId="7C18D3F2" w14:textId="77777777" w:rsidTr="003151CC">
        <w:tc>
          <w:tcPr>
            <w:tcW w:w="4537" w:type="dxa"/>
            <w:shd w:val="clear" w:color="auto" w:fill="auto"/>
          </w:tcPr>
          <w:p w14:paraId="6F571DA2" w14:textId="77777777" w:rsidR="004078A4" w:rsidRPr="000D1A4A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0D1A4A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MOD324 ÜRÜN GELİŞTİRME</w:t>
            </w:r>
          </w:p>
        </w:tc>
      </w:tr>
      <w:tr w:rsidR="004078A4" w:rsidRPr="000D1A4A" w14:paraId="7DACA01F" w14:textId="77777777" w:rsidTr="003151CC">
        <w:tc>
          <w:tcPr>
            <w:tcW w:w="4537" w:type="dxa"/>
            <w:shd w:val="clear" w:color="auto" w:fill="auto"/>
          </w:tcPr>
          <w:p w14:paraId="5F87F41B" w14:textId="77777777" w:rsidR="004078A4" w:rsidRPr="000D1A4A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0D1A4A"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MOD236 TASARIM ARAŞTIRMASI</w:t>
            </w:r>
          </w:p>
        </w:tc>
      </w:tr>
    </w:tbl>
    <w:p w14:paraId="67E0D9A3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36371497" w14:textId="77777777" w:rsidR="004078A4" w:rsidRDefault="004078A4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val="en-GB" w:eastAsia="en-GB"/>
        </w:rPr>
      </w:pPr>
    </w:p>
    <w:p w14:paraId="7A1DBB8B" w14:textId="77777777" w:rsidR="004078A4" w:rsidRDefault="004078A4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val="en-GB" w:eastAsia="en-GB"/>
        </w:rPr>
      </w:pPr>
    </w:p>
    <w:p w14:paraId="61B0C9C4" w14:textId="77777777" w:rsidR="004078A4" w:rsidRDefault="004078A4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val="en-GB" w:eastAsia="en-GB"/>
        </w:rPr>
      </w:pPr>
    </w:p>
    <w:p w14:paraId="2A7265D8" w14:textId="614648F6" w:rsidR="004078A4" w:rsidRPr="000759BF" w:rsidRDefault="004078A4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  <w:t>GÜZEL SANATLAR BİRİMİ</w:t>
      </w:r>
    </w:p>
    <w:p w14:paraId="01B9E3D8" w14:textId="77777777" w:rsidR="004078A4" w:rsidRPr="000759BF" w:rsidRDefault="004078A4" w:rsidP="004078A4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</w:pPr>
      <w:r w:rsidRPr="000759BF">
        <w:rPr>
          <w:rFonts w:ascii="Times New Roman" w:eastAsia="Times New Roman" w:hAnsi="Times New Roman"/>
          <w:b/>
          <w:sz w:val="20"/>
          <w:szCs w:val="20"/>
          <w:u w:val="single"/>
          <w:lang w:val="en-GB" w:eastAsia="en-GB"/>
        </w:rPr>
        <w:t>2020-2021 YAZ DÖNEMİNDE AÇILACAK DERSLER</w:t>
      </w:r>
    </w:p>
    <w:p w14:paraId="536676D0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90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0"/>
      </w:tblGrid>
      <w:tr w:rsidR="004078A4" w:rsidRPr="000D1A4A" w14:paraId="2C6EBA58" w14:textId="77777777" w:rsidTr="004078A4">
        <w:tc>
          <w:tcPr>
            <w:tcW w:w="10490" w:type="dxa"/>
            <w:shd w:val="clear" w:color="auto" w:fill="auto"/>
          </w:tcPr>
          <w:p w14:paraId="1CE8DCE3" w14:textId="77777777" w:rsidR="004078A4" w:rsidRPr="000D1A4A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</w:pPr>
            <w:r w:rsidRPr="000D1A4A"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  <w:t>AÇILACAK DERSİN KODU- ADI</w:t>
            </w:r>
          </w:p>
        </w:tc>
      </w:tr>
      <w:tr w:rsidR="004078A4" w:rsidRPr="000D1A4A" w14:paraId="39C8DF68" w14:textId="77777777" w:rsidTr="004078A4">
        <w:tc>
          <w:tcPr>
            <w:tcW w:w="10490" w:type="dxa"/>
            <w:shd w:val="clear" w:color="auto" w:fill="auto"/>
          </w:tcPr>
          <w:p w14:paraId="2EEF9F8E" w14:textId="387F1602" w:rsidR="004078A4" w:rsidRPr="000D1A4A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  <w:t>GSB 105 KLASİK MÜZİK DİNLEME KÜLTÜRÜ</w:t>
            </w:r>
          </w:p>
        </w:tc>
      </w:tr>
    </w:tbl>
    <w:p w14:paraId="6287D02D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41BBAB85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2F23E774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0F7324E3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4F5AC07A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29E0E5A3" w14:textId="77777777" w:rsidR="005B7123" w:rsidRDefault="005B7123" w:rsidP="004078A4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0A9420D0" w14:textId="77777777" w:rsidR="00B2227B" w:rsidRDefault="00B2227B" w:rsidP="004078A4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6FBB7824" w14:textId="77777777" w:rsidR="00B2227B" w:rsidRDefault="00B2227B" w:rsidP="004078A4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05FD0035" w14:textId="77777777" w:rsidR="00B2227B" w:rsidRDefault="00B2227B" w:rsidP="004078A4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55FD9FEF" w14:textId="77777777" w:rsidR="00B2227B" w:rsidRDefault="00B2227B" w:rsidP="004078A4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7DED73E1" w14:textId="77777777" w:rsidR="00B2227B" w:rsidRDefault="00B2227B" w:rsidP="004078A4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0BDFC270" w14:textId="2232EB27" w:rsidR="004078A4" w:rsidRPr="000759BF" w:rsidRDefault="004078A4" w:rsidP="004078A4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0759BF">
        <w:rPr>
          <w:rFonts w:ascii="Times New Roman" w:hAnsi="Times New Roman" w:cs="Times New Roman"/>
          <w:b/>
          <w:bCs/>
          <w:sz w:val="20"/>
          <w:szCs w:val="20"/>
          <w:u w:val="single"/>
        </w:rPr>
        <w:t>MİMARLIK BÖLÜMÜ</w:t>
      </w:r>
    </w:p>
    <w:p w14:paraId="4948CC9D" w14:textId="77777777" w:rsidR="004078A4" w:rsidRPr="000759BF" w:rsidRDefault="004078A4" w:rsidP="004078A4">
      <w:pPr>
        <w:pStyle w:val="DzMetin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0759BF">
        <w:rPr>
          <w:rFonts w:ascii="Times New Roman" w:hAnsi="Times New Roman" w:cs="Times New Roman"/>
          <w:b/>
          <w:bCs/>
          <w:sz w:val="20"/>
          <w:szCs w:val="20"/>
          <w:u w:val="single"/>
        </w:rPr>
        <w:t>2020-2021 YAZ DÖNEMİNDE AÇILACAK DERSLER</w:t>
      </w:r>
    </w:p>
    <w:p w14:paraId="787C07EB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p w14:paraId="409AE294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90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0"/>
      </w:tblGrid>
      <w:tr w:rsidR="004078A4" w:rsidRPr="005A2E23" w14:paraId="77864059" w14:textId="77777777" w:rsidTr="004078A4">
        <w:tc>
          <w:tcPr>
            <w:tcW w:w="10490" w:type="dxa"/>
            <w:shd w:val="clear" w:color="auto" w:fill="auto"/>
            <w:vAlign w:val="center"/>
          </w:tcPr>
          <w:p w14:paraId="58F2D946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</w:pPr>
            <w:r w:rsidRPr="004078A4">
              <w:rPr>
                <w:rFonts w:ascii="Times New Roman" w:eastAsia="Times New Roman" w:hAnsi="Times New Roman"/>
                <w:b/>
                <w:sz w:val="20"/>
                <w:szCs w:val="20"/>
                <w:lang w:val="en-GB" w:eastAsia="en-GB"/>
              </w:rPr>
              <w:t>AÇILACAK DERSİN KODU- ADI</w:t>
            </w:r>
          </w:p>
        </w:tc>
      </w:tr>
      <w:tr w:rsidR="004078A4" w:rsidRPr="005A2E23" w14:paraId="0F0E1AE7" w14:textId="77777777" w:rsidTr="004078A4">
        <w:tc>
          <w:tcPr>
            <w:tcW w:w="10490" w:type="dxa"/>
            <w:shd w:val="clear" w:color="auto" w:fill="auto"/>
            <w:vAlign w:val="center"/>
          </w:tcPr>
          <w:p w14:paraId="745F8213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132/ TEKNİK ÇİZİM II</w:t>
            </w:r>
          </w:p>
        </w:tc>
      </w:tr>
      <w:tr w:rsidR="004078A4" w:rsidRPr="005A2E23" w14:paraId="20BF6093" w14:textId="77777777" w:rsidTr="004078A4">
        <w:tc>
          <w:tcPr>
            <w:tcW w:w="10490" w:type="dxa"/>
            <w:shd w:val="clear" w:color="auto" w:fill="auto"/>
            <w:vAlign w:val="center"/>
          </w:tcPr>
          <w:p w14:paraId="2B2AB71B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 136/ MİMARİ SUNUM</w:t>
            </w:r>
          </w:p>
        </w:tc>
      </w:tr>
      <w:tr w:rsidR="004078A4" w:rsidRPr="005A2E23" w14:paraId="42059352" w14:textId="77777777" w:rsidTr="004078A4">
        <w:tc>
          <w:tcPr>
            <w:tcW w:w="10490" w:type="dxa"/>
            <w:shd w:val="clear" w:color="auto" w:fill="auto"/>
            <w:vAlign w:val="center"/>
          </w:tcPr>
          <w:p w14:paraId="68E8B21B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192/ TEMEL TASARIM II</w:t>
            </w:r>
          </w:p>
        </w:tc>
      </w:tr>
      <w:tr w:rsidR="004078A4" w:rsidRPr="005A2E23" w14:paraId="4D9428DA" w14:textId="77777777" w:rsidTr="006700B5">
        <w:trPr>
          <w:trHeight w:val="200"/>
        </w:trPr>
        <w:tc>
          <w:tcPr>
            <w:tcW w:w="10490" w:type="dxa"/>
            <w:shd w:val="clear" w:color="auto" w:fill="auto"/>
            <w:vAlign w:val="center"/>
          </w:tcPr>
          <w:p w14:paraId="6AF17EA3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 xml:space="preserve">MİM252/ </w:t>
            </w:r>
            <w:r w:rsidRPr="004078A4">
              <w:rPr>
                <w:rFonts w:ascii="Times New Roman" w:hAnsi="Times New Roman"/>
                <w:sz w:val="20"/>
                <w:szCs w:val="20"/>
                <w:lang w:eastAsia="tr-TR"/>
              </w:rPr>
              <w:t>YAPI MALZEMELERİ ve STRÜKTÜREL TASARIM II</w:t>
            </w:r>
          </w:p>
        </w:tc>
      </w:tr>
      <w:tr w:rsidR="004078A4" w:rsidRPr="005A2E23" w14:paraId="6039580B" w14:textId="77777777" w:rsidTr="004078A4">
        <w:tc>
          <w:tcPr>
            <w:tcW w:w="10490" w:type="dxa"/>
            <w:shd w:val="clear" w:color="auto" w:fill="auto"/>
            <w:vAlign w:val="center"/>
          </w:tcPr>
          <w:p w14:paraId="47F013ED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227/ MİMARLIK TARİHİ I</w:t>
            </w:r>
          </w:p>
        </w:tc>
      </w:tr>
      <w:tr w:rsidR="004078A4" w:rsidRPr="005A2E23" w14:paraId="21E4576F" w14:textId="77777777" w:rsidTr="004078A4">
        <w:tc>
          <w:tcPr>
            <w:tcW w:w="10490" w:type="dxa"/>
            <w:shd w:val="clear" w:color="auto" w:fill="auto"/>
            <w:vAlign w:val="center"/>
          </w:tcPr>
          <w:p w14:paraId="12F37BE2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 xml:space="preserve">MİM352/ </w:t>
            </w:r>
            <w:r w:rsidRPr="004078A4">
              <w:rPr>
                <w:rFonts w:ascii="Times New Roman" w:hAnsi="Times New Roman"/>
                <w:bCs/>
                <w:sz w:val="20"/>
                <w:szCs w:val="20"/>
                <w:lang w:eastAsia="tr-TR"/>
              </w:rPr>
              <w:t>YAPI TEKNOLOJİLERİ II</w:t>
            </w:r>
          </w:p>
        </w:tc>
      </w:tr>
      <w:tr w:rsidR="004078A4" w:rsidRPr="005A2E23" w14:paraId="6A08ADBA" w14:textId="77777777" w:rsidTr="004078A4">
        <w:tc>
          <w:tcPr>
            <w:tcW w:w="10490" w:type="dxa"/>
            <w:shd w:val="clear" w:color="auto" w:fill="auto"/>
            <w:vAlign w:val="center"/>
          </w:tcPr>
          <w:p w14:paraId="4FFAF7FE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392/ TASARIM STÜDYOSU IV</w:t>
            </w:r>
          </w:p>
        </w:tc>
      </w:tr>
      <w:tr w:rsidR="004078A4" w:rsidRPr="005A2E23" w14:paraId="1786247D" w14:textId="77777777" w:rsidTr="00A47504">
        <w:trPr>
          <w:trHeight w:val="242"/>
        </w:trPr>
        <w:tc>
          <w:tcPr>
            <w:tcW w:w="10490" w:type="dxa"/>
            <w:shd w:val="clear" w:color="auto" w:fill="auto"/>
            <w:vAlign w:val="center"/>
          </w:tcPr>
          <w:p w14:paraId="69FDAC55" w14:textId="77777777" w:rsidR="004078A4" w:rsidRPr="004078A4" w:rsidRDefault="004078A4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 421/ TASARIM STÜDYOSU V</w:t>
            </w:r>
          </w:p>
          <w:p w14:paraId="43C92B12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4078A4" w:rsidRPr="005A2E23" w14:paraId="232459F2" w14:textId="77777777" w:rsidTr="004078A4">
        <w:tc>
          <w:tcPr>
            <w:tcW w:w="10490" w:type="dxa"/>
            <w:shd w:val="clear" w:color="auto" w:fill="auto"/>
            <w:vAlign w:val="center"/>
          </w:tcPr>
          <w:p w14:paraId="103285D0" w14:textId="77777777" w:rsidR="004078A4" w:rsidRPr="004078A4" w:rsidRDefault="004078A4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 422/ TASARIM STÜDYOSU VI (2-6-5-8)</w:t>
            </w:r>
          </w:p>
          <w:p w14:paraId="7D442B17" w14:textId="77777777" w:rsidR="004078A4" w:rsidRPr="004078A4" w:rsidRDefault="004078A4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 492/TASARIM STÜDYOSU VI (2-6-5-12)</w:t>
            </w:r>
          </w:p>
          <w:p w14:paraId="3B3609D7" w14:textId="77777777" w:rsidR="004078A4" w:rsidRPr="004078A4" w:rsidRDefault="004078A4" w:rsidP="003151CC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GB" w:eastAsia="en-GB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(ortak açılacak)</w:t>
            </w:r>
          </w:p>
        </w:tc>
      </w:tr>
      <w:tr w:rsidR="004078A4" w:rsidRPr="005A2E23" w14:paraId="16FDB90B" w14:textId="77777777" w:rsidTr="004078A4"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263B6" w14:textId="77777777" w:rsidR="004078A4" w:rsidRPr="004078A4" w:rsidRDefault="004078A4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 400/ STAJ II (0-0-0-1)</w:t>
            </w:r>
          </w:p>
          <w:p w14:paraId="4927E92D" w14:textId="77777777" w:rsidR="004078A4" w:rsidRPr="004078A4" w:rsidRDefault="004078A4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 499/ STAJ II (0-0-0-2)</w:t>
            </w:r>
          </w:p>
          <w:p w14:paraId="1B2935B2" w14:textId="77777777" w:rsidR="004078A4" w:rsidRPr="004078A4" w:rsidRDefault="004078A4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(ortak açılacak)</w:t>
            </w:r>
          </w:p>
        </w:tc>
      </w:tr>
      <w:tr w:rsidR="004078A4" w:rsidRPr="005A2E23" w14:paraId="7A899942" w14:textId="77777777" w:rsidTr="004078A4"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0AA7F" w14:textId="77777777" w:rsidR="004078A4" w:rsidRPr="004078A4" w:rsidRDefault="004078A4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335/ MİMARİ TEMSİL</w:t>
            </w:r>
          </w:p>
        </w:tc>
      </w:tr>
      <w:tr w:rsidR="004078A4" w:rsidRPr="009830D5" w14:paraId="4A26B7DF" w14:textId="77777777" w:rsidTr="004078A4"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971FD" w14:textId="77777777" w:rsidR="004078A4" w:rsidRPr="004078A4" w:rsidRDefault="004078A4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412/ MİMARİ ARAŞTIRMA YÖNTEMLERİ</w:t>
            </w:r>
          </w:p>
        </w:tc>
      </w:tr>
      <w:tr w:rsidR="004078A4" w:rsidRPr="005A2E23" w14:paraId="325ADFED" w14:textId="77777777" w:rsidTr="004078A4"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8D25C" w14:textId="77777777" w:rsidR="004078A4" w:rsidRPr="004078A4" w:rsidRDefault="004078A4" w:rsidP="003151C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78A4">
              <w:rPr>
                <w:rFonts w:ascii="Times New Roman" w:hAnsi="Times New Roman"/>
                <w:sz w:val="20"/>
                <w:szCs w:val="20"/>
              </w:rPr>
              <w:t>MİM 475/ ÇAĞDAŞ STRÜKTÜR SİSTEMLERİ</w:t>
            </w:r>
          </w:p>
        </w:tc>
      </w:tr>
    </w:tbl>
    <w:p w14:paraId="10F3182B" w14:textId="77777777" w:rsidR="004078A4" w:rsidRDefault="004078A4" w:rsidP="004078A4">
      <w:pPr>
        <w:pStyle w:val="DzMetin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078A4" w:rsidSect="00630618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8A217F" w14:textId="77777777" w:rsidR="00124385" w:rsidRDefault="00124385" w:rsidP="001C792D">
      <w:pPr>
        <w:spacing w:after="0" w:line="240" w:lineRule="auto"/>
      </w:pPr>
      <w:r>
        <w:separator/>
      </w:r>
    </w:p>
  </w:endnote>
  <w:endnote w:type="continuationSeparator" w:id="0">
    <w:p w14:paraId="09353A14" w14:textId="77777777" w:rsidR="00124385" w:rsidRDefault="00124385" w:rsidP="001C7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56186" w14:textId="1D820237" w:rsidR="00371340" w:rsidRDefault="00371340" w:rsidP="0041361E">
    <w:pPr>
      <w:pStyle w:val="Altbilgi"/>
      <w:tabs>
        <w:tab w:val="left" w:pos="7741"/>
      </w:tabs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47504">
      <w:rPr>
        <w:noProof/>
      </w:rPr>
      <w:t>3</w:t>
    </w:r>
    <w:r>
      <w:fldChar w:fldCharType="end"/>
    </w:r>
  </w:p>
  <w:p w14:paraId="7CFB279E" w14:textId="77777777" w:rsidR="00371340" w:rsidRDefault="0037134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16E8F2" w14:textId="77777777" w:rsidR="00124385" w:rsidRDefault="00124385" w:rsidP="001C792D">
      <w:pPr>
        <w:spacing w:after="0" w:line="240" w:lineRule="auto"/>
      </w:pPr>
      <w:r>
        <w:separator/>
      </w:r>
    </w:p>
  </w:footnote>
  <w:footnote w:type="continuationSeparator" w:id="0">
    <w:p w14:paraId="65354117" w14:textId="77777777" w:rsidR="00124385" w:rsidRDefault="00124385" w:rsidP="001C7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E29553" w14:textId="77777777" w:rsidR="00371340" w:rsidRDefault="00371340">
    <w:pPr>
      <w:pStyle w:val="stbilgi"/>
      <w:jc w:val="right"/>
    </w:pPr>
  </w:p>
  <w:p w14:paraId="05877509" w14:textId="77777777" w:rsidR="00371340" w:rsidRDefault="00371340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F181A"/>
    <w:multiLevelType w:val="hybridMultilevel"/>
    <w:tmpl w:val="10CE07BA"/>
    <w:lvl w:ilvl="0" w:tplc="DAC2EF3A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72" w:hanging="360"/>
      </w:pPr>
    </w:lvl>
    <w:lvl w:ilvl="2" w:tplc="041F001B" w:tentative="1">
      <w:start w:val="1"/>
      <w:numFmt w:val="lowerRoman"/>
      <w:lvlText w:val="%3."/>
      <w:lvlJc w:val="right"/>
      <w:pPr>
        <w:ind w:left="1692" w:hanging="180"/>
      </w:pPr>
    </w:lvl>
    <w:lvl w:ilvl="3" w:tplc="041F000F" w:tentative="1">
      <w:start w:val="1"/>
      <w:numFmt w:val="decimal"/>
      <w:lvlText w:val="%4."/>
      <w:lvlJc w:val="left"/>
      <w:pPr>
        <w:ind w:left="2412" w:hanging="360"/>
      </w:pPr>
    </w:lvl>
    <w:lvl w:ilvl="4" w:tplc="041F0019" w:tentative="1">
      <w:start w:val="1"/>
      <w:numFmt w:val="lowerLetter"/>
      <w:lvlText w:val="%5."/>
      <w:lvlJc w:val="left"/>
      <w:pPr>
        <w:ind w:left="3132" w:hanging="360"/>
      </w:pPr>
    </w:lvl>
    <w:lvl w:ilvl="5" w:tplc="041F001B" w:tentative="1">
      <w:start w:val="1"/>
      <w:numFmt w:val="lowerRoman"/>
      <w:lvlText w:val="%6."/>
      <w:lvlJc w:val="right"/>
      <w:pPr>
        <w:ind w:left="3852" w:hanging="180"/>
      </w:pPr>
    </w:lvl>
    <w:lvl w:ilvl="6" w:tplc="041F000F" w:tentative="1">
      <w:start w:val="1"/>
      <w:numFmt w:val="decimal"/>
      <w:lvlText w:val="%7."/>
      <w:lvlJc w:val="left"/>
      <w:pPr>
        <w:ind w:left="4572" w:hanging="360"/>
      </w:pPr>
    </w:lvl>
    <w:lvl w:ilvl="7" w:tplc="041F0019" w:tentative="1">
      <w:start w:val="1"/>
      <w:numFmt w:val="lowerLetter"/>
      <w:lvlText w:val="%8."/>
      <w:lvlJc w:val="left"/>
      <w:pPr>
        <w:ind w:left="5292" w:hanging="360"/>
      </w:pPr>
    </w:lvl>
    <w:lvl w:ilvl="8" w:tplc="041F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">
    <w:nsid w:val="0EAA4E58"/>
    <w:multiLevelType w:val="hybridMultilevel"/>
    <w:tmpl w:val="C3424220"/>
    <w:lvl w:ilvl="0" w:tplc="0C7E9B5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8F2674"/>
    <w:multiLevelType w:val="hybridMultilevel"/>
    <w:tmpl w:val="643CDDEA"/>
    <w:lvl w:ilvl="0" w:tplc="0A8C1EE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0D6EA1"/>
    <w:multiLevelType w:val="hybridMultilevel"/>
    <w:tmpl w:val="C9B00006"/>
    <w:lvl w:ilvl="0" w:tplc="12DE416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4861A8"/>
    <w:multiLevelType w:val="hybridMultilevel"/>
    <w:tmpl w:val="6C84845A"/>
    <w:lvl w:ilvl="0" w:tplc="148A3BF4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32" w:hanging="360"/>
      </w:pPr>
    </w:lvl>
    <w:lvl w:ilvl="2" w:tplc="041F001B" w:tentative="1">
      <w:start w:val="1"/>
      <w:numFmt w:val="lowerRoman"/>
      <w:lvlText w:val="%3."/>
      <w:lvlJc w:val="right"/>
      <w:pPr>
        <w:ind w:left="2052" w:hanging="180"/>
      </w:pPr>
    </w:lvl>
    <w:lvl w:ilvl="3" w:tplc="041F000F" w:tentative="1">
      <w:start w:val="1"/>
      <w:numFmt w:val="decimal"/>
      <w:lvlText w:val="%4."/>
      <w:lvlJc w:val="left"/>
      <w:pPr>
        <w:ind w:left="2772" w:hanging="360"/>
      </w:pPr>
    </w:lvl>
    <w:lvl w:ilvl="4" w:tplc="041F0019" w:tentative="1">
      <w:start w:val="1"/>
      <w:numFmt w:val="lowerLetter"/>
      <w:lvlText w:val="%5."/>
      <w:lvlJc w:val="left"/>
      <w:pPr>
        <w:ind w:left="3492" w:hanging="360"/>
      </w:pPr>
    </w:lvl>
    <w:lvl w:ilvl="5" w:tplc="041F001B" w:tentative="1">
      <w:start w:val="1"/>
      <w:numFmt w:val="lowerRoman"/>
      <w:lvlText w:val="%6."/>
      <w:lvlJc w:val="right"/>
      <w:pPr>
        <w:ind w:left="4212" w:hanging="180"/>
      </w:pPr>
    </w:lvl>
    <w:lvl w:ilvl="6" w:tplc="041F000F" w:tentative="1">
      <w:start w:val="1"/>
      <w:numFmt w:val="decimal"/>
      <w:lvlText w:val="%7."/>
      <w:lvlJc w:val="left"/>
      <w:pPr>
        <w:ind w:left="4932" w:hanging="360"/>
      </w:pPr>
    </w:lvl>
    <w:lvl w:ilvl="7" w:tplc="041F0019" w:tentative="1">
      <w:start w:val="1"/>
      <w:numFmt w:val="lowerLetter"/>
      <w:lvlText w:val="%8."/>
      <w:lvlJc w:val="left"/>
      <w:pPr>
        <w:ind w:left="5652" w:hanging="360"/>
      </w:pPr>
    </w:lvl>
    <w:lvl w:ilvl="8" w:tplc="041F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5">
    <w:nsid w:val="6AEC248E"/>
    <w:multiLevelType w:val="hybridMultilevel"/>
    <w:tmpl w:val="F18AF7F2"/>
    <w:lvl w:ilvl="0" w:tplc="12162D02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32" w:hanging="360"/>
      </w:pPr>
    </w:lvl>
    <w:lvl w:ilvl="2" w:tplc="041F001B" w:tentative="1">
      <w:start w:val="1"/>
      <w:numFmt w:val="lowerRoman"/>
      <w:lvlText w:val="%3."/>
      <w:lvlJc w:val="right"/>
      <w:pPr>
        <w:ind w:left="2052" w:hanging="180"/>
      </w:pPr>
    </w:lvl>
    <w:lvl w:ilvl="3" w:tplc="041F000F" w:tentative="1">
      <w:start w:val="1"/>
      <w:numFmt w:val="decimal"/>
      <w:lvlText w:val="%4."/>
      <w:lvlJc w:val="left"/>
      <w:pPr>
        <w:ind w:left="2772" w:hanging="360"/>
      </w:pPr>
    </w:lvl>
    <w:lvl w:ilvl="4" w:tplc="041F0019" w:tentative="1">
      <w:start w:val="1"/>
      <w:numFmt w:val="lowerLetter"/>
      <w:lvlText w:val="%5."/>
      <w:lvlJc w:val="left"/>
      <w:pPr>
        <w:ind w:left="3492" w:hanging="360"/>
      </w:pPr>
    </w:lvl>
    <w:lvl w:ilvl="5" w:tplc="041F001B" w:tentative="1">
      <w:start w:val="1"/>
      <w:numFmt w:val="lowerRoman"/>
      <w:lvlText w:val="%6."/>
      <w:lvlJc w:val="right"/>
      <w:pPr>
        <w:ind w:left="4212" w:hanging="180"/>
      </w:pPr>
    </w:lvl>
    <w:lvl w:ilvl="6" w:tplc="041F000F" w:tentative="1">
      <w:start w:val="1"/>
      <w:numFmt w:val="decimal"/>
      <w:lvlText w:val="%7."/>
      <w:lvlJc w:val="left"/>
      <w:pPr>
        <w:ind w:left="4932" w:hanging="360"/>
      </w:pPr>
    </w:lvl>
    <w:lvl w:ilvl="7" w:tplc="041F0019" w:tentative="1">
      <w:start w:val="1"/>
      <w:numFmt w:val="lowerLetter"/>
      <w:lvlText w:val="%8."/>
      <w:lvlJc w:val="left"/>
      <w:pPr>
        <w:ind w:left="5652" w:hanging="360"/>
      </w:pPr>
    </w:lvl>
    <w:lvl w:ilvl="8" w:tplc="041F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6">
    <w:nsid w:val="6BAD07AC"/>
    <w:multiLevelType w:val="hybridMultilevel"/>
    <w:tmpl w:val="6C84845A"/>
    <w:lvl w:ilvl="0" w:tplc="148A3BF4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32" w:hanging="360"/>
      </w:pPr>
    </w:lvl>
    <w:lvl w:ilvl="2" w:tplc="041F001B" w:tentative="1">
      <w:start w:val="1"/>
      <w:numFmt w:val="lowerRoman"/>
      <w:lvlText w:val="%3."/>
      <w:lvlJc w:val="right"/>
      <w:pPr>
        <w:ind w:left="2052" w:hanging="180"/>
      </w:pPr>
    </w:lvl>
    <w:lvl w:ilvl="3" w:tplc="041F000F" w:tentative="1">
      <w:start w:val="1"/>
      <w:numFmt w:val="decimal"/>
      <w:lvlText w:val="%4."/>
      <w:lvlJc w:val="left"/>
      <w:pPr>
        <w:ind w:left="2772" w:hanging="360"/>
      </w:pPr>
    </w:lvl>
    <w:lvl w:ilvl="4" w:tplc="041F0019" w:tentative="1">
      <w:start w:val="1"/>
      <w:numFmt w:val="lowerLetter"/>
      <w:lvlText w:val="%5."/>
      <w:lvlJc w:val="left"/>
      <w:pPr>
        <w:ind w:left="3492" w:hanging="360"/>
      </w:pPr>
    </w:lvl>
    <w:lvl w:ilvl="5" w:tplc="041F001B" w:tentative="1">
      <w:start w:val="1"/>
      <w:numFmt w:val="lowerRoman"/>
      <w:lvlText w:val="%6."/>
      <w:lvlJc w:val="right"/>
      <w:pPr>
        <w:ind w:left="4212" w:hanging="180"/>
      </w:pPr>
    </w:lvl>
    <w:lvl w:ilvl="6" w:tplc="041F000F" w:tentative="1">
      <w:start w:val="1"/>
      <w:numFmt w:val="decimal"/>
      <w:lvlText w:val="%7."/>
      <w:lvlJc w:val="left"/>
      <w:pPr>
        <w:ind w:left="4932" w:hanging="360"/>
      </w:pPr>
    </w:lvl>
    <w:lvl w:ilvl="7" w:tplc="041F0019" w:tentative="1">
      <w:start w:val="1"/>
      <w:numFmt w:val="lowerLetter"/>
      <w:lvlText w:val="%8."/>
      <w:lvlJc w:val="left"/>
      <w:pPr>
        <w:ind w:left="5652" w:hanging="360"/>
      </w:pPr>
    </w:lvl>
    <w:lvl w:ilvl="8" w:tplc="041F001B" w:tentative="1">
      <w:start w:val="1"/>
      <w:numFmt w:val="lowerRoman"/>
      <w:lvlText w:val="%9."/>
      <w:lvlJc w:val="right"/>
      <w:pPr>
        <w:ind w:left="6372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2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NzezMLa0MDI2NzBR0lEKTi0uzszPAykwqwUA8S/nUiwAAAA="/>
  </w:docVars>
  <w:rsids>
    <w:rsidRoot w:val="001C792D"/>
    <w:rsid w:val="000014B4"/>
    <w:rsid w:val="00003366"/>
    <w:rsid w:val="00010006"/>
    <w:rsid w:val="00010B56"/>
    <w:rsid w:val="00011E92"/>
    <w:rsid w:val="000159B0"/>
    <w:rsid w:val="00017188"/>
    <w:rsid w:val="000213F0"/>
    <w:rsid w:val="00027BB1"/>
    <w:rsid w:val="0004311F"/>
    <w:rsid w:val="00043ECF"/>
    <w:rsid w:val="0004495E"/>
    <w:rsid w:val="00047E71"/>
    <w:rsid w:val="000610EA"/>
    <w:rsid w:val="000643D4"/>
    <w:rsid w:val="00066FBE"/>
    <w:rsid w:val="000703AB"/>
    <w:rsid w:val="00071305"/>
    <w:rsid w:val="000759BF"/>
    <w:rsid w:val="00075CEF"/>
    <w:rsid w:val="00081D8A"/>
    <w:rsid w:val="0008519F"/>
    <w:rsid w:val="00091773"/>
    <w:rsid w:val="000928C1"/>
    <w:rsid w:val="00096A0A"/>
    <w:rsid w:val="000A43F9"/>
    <w:rsid w:val="000B10F4"/>
    <w:rsid w:val="000B2F3D"/>
    <w:rsid w:val="000B3206"/>
    <w:rsid w:val="000B6B3D"/>
    <w:rsid w:val="000B707A"/>
    <w:rsid w:val="000C1430"/>
    <w:rsid w:val="000C2F73"/>
    <w:rsid w:val="000C6C6F"/>
    <w:rsid w:val="000D35D2"/>
    <w:rsid w:val="000D4A7A"/>
    <w:rsid w:val="000D626A"/>
    <w:rsid w:val="000D72E4"/>
    <w:rsid w:val="000F20F2"/>
    <w:rsid w:val="00101C4A"/>
    <w:rsid w:val="00103DE9"/>
    <w:rsid w:val="001051EC"/>
    <w:rsid w:val="00105283"/>
    <w:rsid w:val="00105657"/>
    <w:rsid w:val="001201B3"/>
    <w:rsid w:val="00121A41"/>
    <w:rsid w:val="00124385"/>
    <w:rsid w:val="00126091"/>
    <w:rsid w:val="0013139B"/>
    <w:rsid w:val="001326E8"/>
    <w:rsid w:val="001327DD"/>
    <w:rsid w:val="001330B2"/>
    <w:rsid w:val="00137B94"/>
    <w:rsid w:val="00142F4E"/>
    <w:rsid w:val="00143079"/>
    <w:rsid w:val="0014523A"/>
    <w:rsid w:val="00146085"/>
    <w:rsid w:val="00146B07"/>
    <w:rsid w:val="001522F6"/>
    <w:rsid w:val="00153162"/>
    <w:rsid w:val="00154B92"/>
    <w:rsid w:val="00156F03"/>
    <w:rsid w:val="00157F58"/>
    <w:rsid w:val="00160CDC"/>
    <w:rsid w:val="00172162"/>
    <w:rsid w:val="00175DC0"/>
    <w:rsid w:val="0018128F"/>
    <w:rsid w:val="00182726"/>
    <w:rsid w:val="00185D23"/>
    <w:rsid w:val="00194259"/>
    <w:rsid w:val="00194735"/>
    <w:rsid w:val="00194957"/>
    <w:rsid w:val="001A111F"/>
    <w:rsid w:val="001A16BB"/>
    <w:rsid w:val="001A2D11"/>
    <w:rsid w:val="001B0A87"/>
    <w:rsid w:val="001B27D1"/>
    <w:rsid w:val="001B5C30"/>
    <w:rsid w:val="001B625A"/>
    <w:rsid w:val="001B79A7"/>
    <w:rsid w:val="001C328A"/>
    <w:rsid w:val="001C3624"/>
    <w:rsid w:val="001C693B"/>
    <w:rsid w:val="001C792D"/>
    <w:rsid w:val="001D5EF4"/>
    <w:rsid w:val="001E2D44"/>
    <w:rsid w:val="001E419F"/>
    <w:rsid w:val="001E4ADE"/>
    <w:rsid w:val="001E7F60"/>
    <w:rsid w:val="001F1273"/>
    <w:rsid w:val="001F23F2"/>
    <w:rsid w:val="001F506E"/>
    <w:rsid w:val="001F5479"/>
    <w:rsid w:val="001F5B1F"/>
    <w:rsid w:val="00202789"/>
    <w:rsid w:val="002064F4"/>
    <w:rsid w:val="00206992"/>
    <w:rsid w:val="00206AF3"/>
    <w:rsid w:val="0022138F"/>
    <w:rsid w:val="00227151"/>
    <w:rsid w:val="0023291D"/>
    <w:rsid w:val="0024053D"/>
    <w:rsid w:val="00242A0B"/>
    <w:rsid w:val="002478AC"/>
    <w:rsid w:val="00250467"/>
    <w:rsid w:val="0025208C"/>
    <w:rsid w:val="00256227"/>
    <w:rsid w:val="00257EAD"/>
    <w:rsid w:val="00261F26"/>
    <w:rsid w:val="00272DF6"/>
    <w:rsid w:val="002766EA"/>
    <w:rsid w:val="00283A0C"/>
    <w:rsid w:val="00283E6C"/>
    <w:rsid w:val="00284C68"/>
    <w:rsid w:val="00291EFE"/>
    <w:rsid w:val="002962E0"/>
    <w:rsid w:val="002A0423"/>
    <w:rsid w:val="002A3A2B"/>
    <w:rsid w:val="002A5DA4"/>
    <w:rsid w:val="002B37E8"/>
    <w:rsid w:val="002B399A"/>
    <w:rsid w:val="002B3DFF"/>
    <w:rsid w:val="002B40D9"/>
    <w:rsid w:val="002C0423"/>
    <w:rsid w:val="002C3C18"/>
    <w:rsid w:val="002C7A40"/>
    <w:rsid w:val="002D5489"/>
    <w:rsid w:val="002D5D91"/>
    <w:rsid w:val="002D7650"/>
    <w:rsid w:val="002E0D65"/>
    <w:rsid w:val="0030057B"/>
    <w:rsid w:val="003021F0"/>
    <w:rsid w:val="00310ABB"/>
    <w:rsid w:val="0031185B"/>
    <w:rsid w:val="00313043"/>
    <w:rsid w:val="0031555D"/>
    <w:rsid w:val="003203E3"/>
    <w:rsid w:val="0032425D"/>
    <w:rsid w:val="00324CCB"/>
    <w:rsid w:val="00337EA1"/>
    <w:rsid w:val="00344CD7"/>
    <w:rsid w:val="0035261B"/>
    <w:rsid w:val="00360831"/>
    <w:rsid w:val="00371340"/>
    <w:rsid w:val="00371B48"/>
    <w:rsid w:val="0037392A"/>
    <w:rsid w:val="0037550C"/>
    <w:rsid w:val="00376881"/>
    <w:rsid w:val="0037747F"/>
    <w:rsid w:val="0038692E"/>
    <w:rsid w:val="003943B3"/>
    <w:rsid w:val="00395B68"/>
    <w:rsid w:val="00395BF2"/>
    <w:rsid w:val="00396457"/>
    <w:rsid w:val="00396477"/>
    <w:rsid w:val="00397173"/>
    <w:rsid w:val="003A22F2"/>
    <w:rsid w:val="003A250B"/>
    <w:rsid w:val="003B72A0"/>
    <w:rsid w:val="003B7F22"/>
    <w:rsid w:val="003C5C2C"/>
    <w:rsid w:val="003C6B8C"/>
    <w:rsid w:val="003D111F"/>
    <w:rsid w:val="003E4B5A"/>
    <w:rsid w:val="003E5108"/>
    <w:rsid w:val="003E7D09"/>
    <w:rsid w:val="00401302"/>
    <w:rsid w:val="00401EDE"/>
    <w:rsid w:val="00402271"/>
    <w:rsid w:val="004047F5"/>
    <w:rsid w:val="004078A4"/>
    <w:rsid w:val="0041361E"/>
    <w:rsid w:val="00413A4B"/>
    <w:rsid w:val="00422BC7"/>
    <w:rsid w:val="004325AC"/>
    <w:rsid w:val="0043271F"/>
    <w:rsid w:val="004340C2"/>
    <w:rsid w:val="0043628A"/>
    <w:rsid w:val="004415AE"/>
    <w:rsid w:val="0044253A"/>
    <w:rsid w:val="004445FE"/>
    <w:rsid w:val="00444A17"/>
    <w:rsid w:val="00447509"/>
    <w:rsid w:val="004560C9"/>
    <w:rsid w:val="004611B3"/>
    <w:rsid w:val="00461CA3"/>
    <w:rsid w:val="0046238C"/>
    <w:rsid w:val="004637B2"/>
    <w:rsid w:val="00465AE5"/>
    <w:rsid w:val="00467F5C"/>
    <w:rsid w:val="004713C8"/>
    <w:rsid w:val="00474EEE"/>
    <w:rsid w:val="00477BBB"/>
    <w:rsid w:val="004801AB"/>
    <w:rsid w:val="004824CA"/>
    <w:rsid w:val="00483A72"/>
    <w:rsid w:val="00487B7E"/>
    <w:rsid w:val="004928BD"/>
    <w:rsid w:val="004966D3"/>
    <w:rsid w:val="004A272F"/>
    <w:rsid w:val="004A4396"/>
    <w:rsid w:val="004A447C"/>
    <w:rsid w:val="004A518E"/>
    <w:rsid w:val="004B1A99"/>
    <w:rsid w:val="004B6713"/>
    <w:rsid w:val="004C6300"/>
    <w:rsid w:val="004D24C2"/>
    <w:rsid w:val="004E06EA"/>
    <w:rsid w:val="004E0FE4"/>
    <w:rsid w:val="004E5B6C"/>
    <w:rsid w:val="004F2B7F"/>
    <w:rsid w:val="004F2C56"/>
    <w:rsid w:val="004F3DA5"/>
    <w:rsid w:val="0050372C"/>
    <w:rsid w:val="00505486"/>
    <w:rsid w:val="00507326"/>
    <w:rsid w:val="00507F9C"/>
    <w:rsid w:val="005121BA"/>
    <w:rsid w:val="00512A04"/>
    <w:rsid w:val="0052191A"/>
    <w:rsid w:val="005241B6"/>
    <w:rsid w:val="005268D6"/>
    <w:rsid w:val="005273A5"/>
    <w:rsid w:val="00531181"/>
    <w:rsid w:val="00536B2F"/>
    <w:rsid w:val="00541A32"/>
    <w:rsid w:val="0054311B"/>
    <w:rsid w:val="005439B7"/>
    <w:rsid w:val="00543AAF"/>
    <w:rsid w:val="0054572F"/>
    <w:rsid w:val="00545D27"/>
    <w:rsid w:val="00546C42"/>
    <w:rsid w:val="005531B9"/>
    <w:rsid w:val="00553C70"/>
    <w:rsid w:val="00556327"/>
    <w:rsid w:val="00561E88"/>
    <w:rsid w:val="00577ABF"/>
    <w:rsid w:val="00581C5D"/>
    <w:rsid w:val="00582422"/>
    <w:rsid w:val="00585E08"/>
    <w:rsid w:val="00586486"/>
    <w:rsid w:val="0058792F"/>
    <w:rsid w:val="00587F20"/>
    <w:rsid w:val="00590203"/>
    <w:rsid w:val="005904A7"/>
    <w:rsid w:val="00591C18"/>
    <w:rsid w:val="00591FB0"/>
    <w:rsid w:val="00597A8C"/>
    <w:rsid w:val="005A50EA"/>
    <w:rsid w:val="005A6729"/>
    <w:rsid w:val="005B378D"/>
    <w:rsid w:val="005B45A2"/>
    <w:rsid w:val="005B68D7"/>
    <w:rsid w:val="005B7123"/>
    <w:rsid w:val="005B712C"/>
    <w:rsid w:val="005C0C4C"/>
    <w:rsid w:val="005C0C82"/>
    <w:rsid w:val="005C1181"/>
    <w:rsid w:val="005C196D"/>
    <w:rsid w:val="005C25EF"/>
    <w:rsid w:val="005C3EE6"/>
    <w:rsid w:val="005D01A2"/>
    <w:rsid w:val="005D1D99"/>
    <w:rsid w:val="005D6DEB"/>
    <w:rsid w:val="005E682E"/>
    <w:rsid w:val="005F2F8F"/>
    <w:rsid w:val="005F79C3"/>
    <w:rsid w:val="006003E9"/>
    <w:rsid w:val="0060281B"/>
    <w:rsid w:val="00607A49"/>
    <w:rsid w:val="00610FD9"/>
    <w:rsid w:val="0061357C"/>
    <w:rsid w:val="006169C6"/>
    <w:rsid w:val="00617485"/>
    <w:rsid w:val="006235C4"/>
    <w:rsid w:val="00630618"/>
    <w:rsid w:val="00632789"/>
    <w:rsid w:val="00635512"/>
    <w:rsid w:val="00637D9C"/>
    <w:rsid w:val="00643CAA"/>
    <w:rsid w:val="006456DE"/>
    <w:rsid w:val="006506E2"/>
    <w:rsid w:val="00652CEE"/>
    <w:rsid w:val="00653462"/>
    <w:rsid w:val="006545F6"/>
    <w:rsid w:val="00655759"/>
    <w:rsid w:val="0065769C"/>
    <w:rsid w:val="006616F1"/>
    <w:rsid w:val="0066294F"/>
    <w:rsid w:val="00665C88"/>
    <w:rsid w:val="006665A2"/>
    <w:rsid w:val="006700B5"/>
    <w:rsid w:val="006701F4"/>
    <w:rsid w:val="0067643A"/>
    <w:rsid w:val="0067745B"/>
    <w:rsid w:val="00690E32"/>
    <w:rsid w:val="006918F1"/>
    <w:rsid w:val="00693A3B"/>
    <w:rsid w:val="006943E5"/>
    <w:rsid w:val="0069528C"/>
    <w:rsid w:val="006A10EA"/>
    <w:rsid w:val="006B1841"/>
    <w:rsid w:val="006B3F98"/>
    <w:rsid w:val="006B6482"/>
    <w:rsid w:val="006D4136"/>
    <w:rsid w:val="006D46E9"/>
    <w:rsid w:val="006D57F4"/>
    <w:rsid w:val="006E0743"/>
    <w:rsid w:val="006E3645"/>
    <w:rsid w:val="006E402B"/>
    <w:rsid w:val="006E7571"/>
    <w:rsid w:val="006F01F4"/>
    <w:rsid w:val="006F170A"/>
    <w:rsid w:val="006F62EC"/>
    <w:rsid w:val="00701AB8"/>
    <w:rsid w:val="0070570B"/>
    <w:rsid w:val="00707D60"/>
    <w:rsid w:val="0072398B"/>
    <w:rsid w:val="0072534E"/>
    <w:rsid w:val="0073069E"/>
    <w:rsid w:val="00736E8D"/>
    <w:rsid w:val="0074212F"/>
    <w:rsid w:val="007478D4"/>
    <w:rsid w:val="00754E44"/>
    <w:rsid w:val="00755C7D"/>
    <w:rsid w:val="00760A94"/>
    <w:rsid w:val="007650B5"/>
    <w:rsid w:val="00766A42"/>
    <w:rsid w:val="00771FC3"/>
    <w:rsid w:val="00785B2D"/>
    <w:rsid w:val="00786CC8"/>
    <w:rsid w:val="00787946"/>
    <w:rsid w:val="00790B37"/>
    <w:rsid w:val="00795FB5"/>
    <w:rsid w:val="00797299"/>
    <w:rsid w:val="007B22C5"/>
    <w:rsid w:val="007C2BE7"/>
    <w:rsid w:val="007D3F23"/>
    <w:rsid w:val="007D7107"/>
    <w:rsid w:val="007E0C83"/>
    <w:rsid w:val="007E1562"/>
    <w:rsid w:val="007E25C9"/>
    <w:rsid w:val="007E350A"/>
    <w:rsid w:val="007E4F83"/>
    <w:rsid w:val="007F09AA"/>
    <w:rsid w:val="008058CF"/>
    <w:rsid w:val="00805CEF"/>
    <w:rsid w:val="00814F5E"/>
    <w:rsid w:val="0083216B"/>
    <w:rsid w:val="008543CB"/>
    <w:rsid w:val="00854851"/>
    <w:rsid w:val="008550BA"/>
    <w:rsid w:val="008643DB"/>
    <w:rsid w:val="008708AF"/>
    <w:rsid w:val="00875417"/>
    <w:rsid w:val="00882F7D"/>
    <w:rsid w:val="00884153"/>
    <w:rsid w:val="008841EA"/>
    <w:rsid w:val="00885F0E"/>
    <w:rsid w:val="00897A36"/>
    <w:rsid w:val="008A56EB"/>
    <w:rsid w:val="008A6A1C"/>
    <w:rsid w:val="008B0310"/>
    <w:rsid w:val="008B0B3C"/>
    <w:rsid w:val="008B1EF6"/>
    <w:rsid w:val="008B2AC7"/>
    <w:rsid w:val="008C316B"/>
    <w:rsid w:val="008C4068"/>
    <w:rsid w:val="008C4BE2"/>
    <w:rsid w:val="008C54E7"/>
    <w:rsid w:val="008D33C9"/>
    <w:rsid w:val="008D4025"/>
    <w:rsid w:val="008E3E7A"/>
    <w:rsid w:val="008E44C1"/>
    <w:rsid w:val="008E509E"/>
    <w:rsid w:val="008E5F3D"/>
    <w:rsid w:val="008E7BB4"/>
    <w:rsid w:val="008F0039"/>
    <w:rsid w:val="008F479F"/>
    <w:rsid w:val="009018B4"/>
    <w:rsid w:val="009032EE"/>
    <w:rsid w:val="00903AFC"/>
    <w:rsid w:val="00904AB4"/>
    <w:rsid w:val="00912B80"/>
    <w:rsid w:val="00915508"/>
    <w:rsid w:val="0091727A"/>
    <w:rsid w:val="009202A9"/>
    <w:rsid w:val="00923E9D"/>
    <w:rsid w:val="00933CDA"/>
    <w:rsid w:val="00937624"/>
    <w:rsid w:val="0094017C"/>
    <w:rsid w:val="0094312E"/>
    <w:rsid w:val="009443DC"/>
    <w:rsid w:val="00945A95"/>
    <w:rsid w:val="00945DB9"/>
    <w:rsid w:val="0094663E"/>
    <w:rsid w:val="009504A1"/>
    <w:rsid w:val="009519F5"/>
    <w:rsid w:val="00953F71"/>
    <w:rsid w:val="009602E1"/>
    <w:rsid w:val="00966574"/>
    <w:rsid w:val="00967F6A"/>
    <w:rsid w:val="00974296"/>
    <w:rsid w:val="00976FEF"/>
    <w:rsid w:val="00987B44"/>
    <w:rsid w:val="00987FD5"/>
    <w:rsid w:val="0099058A"/>
    <w:rsid w:val="00993224"/>
    <w:rsid w:val="009944A7"/>
    <w:rsid w:val="009A0A9D"/>
    <w:rsid w:val="009A2FAF"/>
    <w:rsid w:val="009A314C"/>
    <w:rsid w:val="009A7390"/>
    <w:rsid w:val="009A7ECF"/>
    <w:rsid w:val="009B3DF3"/>
    <w:rsid w:val="009B4F6B"/>
    <w:rsid w:val="009C5E96"/>
    <w:rsid w:val="009C68CB"/>
    <w:rsid w:val="009D0B35"/>
    <w:rsid w:val="009E387C"/>
    <w:rsid w:val="009E47B8"/>
    <w:rsid w:val="009F0F9B"/>
    <w:rsid w:val="009F283E"/>
    <w:rsid w:val="009F7259"/>
    <w:rsid w:val="00A10A70"/>
    <w:rsid w:val="00A10E2D"/>
    <w:rsid w:val="00A112AA"/>
    <w:rsid w:val="00A11EF6"/>
    <w:rsid w:val="00A1792F"/>
    <w:rsid w:val="00A26892"/>
    <w:rsid w:val="00A34E01"/>
    <w:rsid w:val="00A42B4E"/>
    <w:rsid w:val="00A42C0B"/>
    <w:rsid w:val="00A47504"/>
    <w:rsid w:val="00A5044B"/>
    <w:rsid w:val="00A5373E"/>
    <w:rsid w:val="00A53E30"/>
    <w:rsid w:val="00A6151F"/>
    <w:rsid w:val="00A6678E"/>
    <w:rsid w:val="00A814CF"/>
    <w:rsid w:val="00A83121"/>
    <w:rsid w:val="00A83F5C"/>
    <w:rsid w:val="00A8447E"/>
    <w:rsid w:val="00A8549C"/>
    <w:rsid w:val="00A90567"/>
    <w:rsid w:val="00A9542E"/>
    <w:rsid w:val="00AA45D5"/>
    <w:rsid w:val="00AA6676"/>
    <w:rsid w:val="00AB2506"/>
    <w:rsid w:val="00AE0836"/>
    <w:rsid w:val="00AE5906"/>
    <w:rsid w:val="00AE60CB"/>
    <w:rsid w:val="00AF5A07"/>
    <w:rsid w:val="00AF5A9E"/>
    <w:rsid w:val="00B0420C"/>
    <w:rsid w:val="00B10277"/>
    <w:rsid w:val="00B13D46"/>
    <w:rsid w:val="00B14E61"/>
    <w:rsid w:val="00B2227B"/>
    <w:rsid w:val="00B22793"/>
    <w:rsid w:val="00B262D8"/>
    <w:rsid w:val="00B309B1"/>
    <w:rsid w:val="00B317B5"/>
    <w:rsid w:val="00B3475D"/>
    <w:rsid w:val="00B408EF"/>
    <w:rsid w:val="00B44041"/>
    <w:rsid w:val="00B547BB"/>
    <w:rsid w:val="00B5484B"/>
    <w:rsid w:val="00B56195"/>
    <w:rsid w:val="00B57A99"/>
    <w:rsid w:val="00B63A1F"/>
    <w:rsid w:val="00B75985"/>
    <w:rsid w:val="00B80143"/>
    <w:rsid w:val="00B80955"/>
    <w:rsid w:val="00B86AB8"/>
    <w:rsid w:val="00B9051C"/>
    <w:rsid w:val="00B9211E"/>
    <w:rsid w:val="00B967E2"/>
    <w:rsid w:val="00BA1C0F"/>
    <w:rsid w:val="00BA1F4D"/>
    <w:rsid w:val="00BA2A06"/>
    <w:rsid w:val="00BB2263"/>
    <w:rsid w:val="00BB2490"/>
    <w:rsid w:val="00BB7D5E"/>
    <w:rsid w:val="00BD0336"/>
    <w:rsid w:val="00BE0F0E"/>
    <w:rsid w:val="00C03E4F"/>
    <w:rsid w:val="00C10B0C"/>
    <w:rsid w:val="00C135D2"/>
    <w:rsid w:val="00C178FB"/>
    <w:rsid w:val="00C22E1B"/>
    <w:rsid w:val="00C269E9"/>
    <w:rsid w:val="00C3312B"/>
    <w:rsid w:val="00C34A0D"/>
    <w:rsid w:val="00C41F32"/>
    <w:rsid w:val="00C472E0"/>
    <w:rsid w:val="00C50DA0"/>
    <w:rsid w:val="00C642DC"/>
    <w:rsid w:val="00C70760"/>
    <w:rsid w:val="00C75146"/>
    <w:rsid w:val="00C920BC"/>
    <w:rsid w:val="00C921EC"/>
    <w:rsid w:val="00C941A8"/>
    <w:rsid w:val="00C96C1A"/>
    <w:rsid w:val="00C971E3"/>
    <w:rsid w:val="00CA01EE"/>
    <w:rsid w:val="00CA0367"/>
    <w:rsid w:val="00CA09E4"/>
    <w:rsid w:val="00CA2EDE"/>
    <w:rsid w:val="00CA36DF"/>
    <w:rsid w:val="00CB7C28"/>
    <w:rsid w:val="00CE0B39"/>
    <w:rsid w:val="00CE3DD5"/>
    <w:rsid w:val="00CF3288"/>
    <w:rsid w:val="00CF77CA"/>
    <w:rsid w:val="00D018F1"/>
    <w:rsid w:val="00D04825"/>
    <w:rsid w:val="00D04868"/>
    <w:rsid w:val="00D0637A"/>
    <w:rsid w:val="00D1771A"/>
    <w:rsid w:val="00D2122B"/>
    <w:rsid w:val="00D21406"/>
    <w:rsid w:val="00D24991"/>
    <w:rsid w:val="00D34B33"/>
    <w:rsid w:val="00D369E5"/>
    <w:rsid w:val="00D42E6A"/>
    <w:rsid w:val="00D44821"/>
    <w:rsid w:val="00D45320"/>
    <w:rsid w:val="00D4627A"/>
    <w:rsid w:val="00D5015B"/>
    <w:rsid w:val="00D53701"/>
    <w:rsid w:val="00D62DBE"/>
    <w:rsid w:val="00D63751"/>
    <w:rsid w:val="00D64D5B"/>
    <w:rsid w:val="00D745F9"/>
    <w:rsid w:val="00D854DA"/>
    <w:rsid w:val="00D867CD"/>
    <w:rsid w:val="00D86B93"/>
    <w:rsid w:val="00D9269C"/>
    <w:rsid w:val="00D97B9C"/>
    <w:rsid w:val="00DA1A50"/>
    <w:rsid w:val="00DA22FA"/>
    <w:rsid w:val="00DA2EC1"/>
    <w:rsid w:val="00DA5227"/>
    <w:rsid w:val="00DB058B"/>
    <w:rsid w:val="00DB0B94"/>
    <w:rsid w:val="00DB3C44"/>
    <w:rsid w:val="00DB4359"/>
    <w:rsid w:val="00DB49B9"/>
    <w:rsid w:val="00DC0AA0"/>
    <w:rsid w:val="00DC70A0"/>
    <w:rsid w:val="00DD0E1D"/>
    <w:rsid w:val="00DD3E40"/>
    <w:rsid w:val="00DD6FA3"/>
    <w:rsid w:val="00DE530A"/>
    <w:rsid w:val="00DE7F67"/>
    <w:rsid w:val="00DF55EA"/>
    <w:rsid w:val="00E0365F"/>
    <w:rsid w:val="00E0798F"/>
    <w:rsid w:val="00E11BAE"/>
    <w:rsid w:val="00E21AB4"/>
    <w:rsid w:val="00E2274F"/>
    <w:rsid w:val="00E417B9"/>
    <w:rsid w:val="00E46D08"/>
    <w:rsid w:val="00E52EB1"/>
    <w:rsid w:val="00E548B3"/>
    <w:rsid w:val="00E572B8"/>
    <w:rsid w:val="00E61DB6"/>
    <w:rsid w:val="00E64406"/>
    <w:rsid w:val="00E64E6C"/>
    <w:rsid w:val="00E717B4"/>
    <w:rsid w:val="00E75B7C"/>
    <w:rsid w:val="00E77115"/>
    <w:rsid w:val="00E77434"/>
    <w:rsid w:val="00E83F76"/>
    <w:rsid w:val="00E95421"/>
    <w:rsid w:val="00E97A51"/>
    <w:rsid w:val="00EA445D"/>
    <w:rsid w:val="00EB5964"/>
    <w:rsid w:val="00EC0CE2"/>
    <w:rsid w:val="00EC3B60"/>
    <w:rsid w:val="00EC588C"/>
    <w:rsid w:val="00ED261C"/>
    <w:rsid w:val="00EE4640"/>
    <w:rsid w:val="00EF1DCC"/>
    <w:rsid w:val="00EF4840"/>
    <w:rsid w:val="00EF5DD4"/>
    <w:rsid w:val="00F0184D"/>
    <w:rsid w:val="00F040ED"/>
    <w:rsid w:val="00F04826"/>
    <w:rsid w:val="00F14B09"/>
    <w:rsid w:val="00F176D3"/>
    <w:rsid w:val="00F20242"/>
    <w:rsid w:val="00F205B1"/>
    <w:rsid w:val="00F229F1"/>
    <w:rsid w:val="00F23697"/>
    <w:rsid w:val="00F24361"/>
    <w:rsid w:val="00F274C2"/>
    <w:rsid w:val="00F3583F"/>
    <w:rsid w:val="00F36104"/>
    <w:rsid w:val="00F3704C"/>
    <w:rsid w:val="00F37E5B"/>
    <w:rsid w:val="00F416C0"/>
    <w:rsid w:val="00F41702"/>
    <w:rsid w:val="00F466F1"/>
    <w:rsid w:val="00F47130"/>
    <w:rsid w:val="00F5398D"/>
    <w:rsid w:val="00F57107"/>
    <w:rsid w:val="00F61CEA"/>
    <w:rsid w:val="00F61FB4"/>
    <w:rsid w:val="00F67410"/>
    <w:rsid w:val="00F73CDC"/>
    <w:rsid w:val="00F87820"/>
    <w:rsid w:val="00F9420F"/>
    <w:rsid w:val="00FA37BB"/>
    <w:rsid w:val="00FA3992"/>
    <w:rsid w:val="00FA7691"/>
    <w:rsid w:val="00FB2AAF"/>
    <w:rsid w:val="00FB2D45"/>
    <w:rsid w:val="00FC2C0E"/>
    <w:rsid w:val="00FC3F70"/>
    <w:rsid w:val="00FD1268"/>
    <w:rsid w:val="00FE0BF5"/>
    <w:rsid w:val="00FE37A0"/>
    <w:rsid w:val="00FE5968"/>
    <w:rsid w:val="00FE5E11"/>
    <w:rsid w:val="00FE6190"/>
    <w:rsid w:val="00FE7679"/>
    <w:rsid w:val="00FF1FBF"/>
    <w:rsid w:val="00FF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6E66D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792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C79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C792D"/>
  </w:style>
  <w:style w:type="paragraph" w:styleId="Altbilgi">
    <w:name w:val="footer"/>
    <w:basedOn w:val="Normal"/>
    <w:link w:val="AltbilgiChar"/>
    <w:uiPriority w:val="99"/>
    <w:unhideWhenUsed/>
    <w:rsid w:val="001C79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C792D"/>
  </w:style>
  <w:style w:type="table" w:styleId="TabloKlavuzu">
    <w:name w:val="Table Grid"/>
    <w:basedOn w:val="NormalTablo"/>
    <w:uiPriority w:val="59"/>
    <w:rsid w:val="001C79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C79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C792D"/>
    <w:rPr>
      <w:rFonts w:ascii="Tahoma" w:hAnsi="Tahoma" w:cs="Tahoma"/>
      <w:sz w:val="16"/>
      <w:szCs w:val="16"/>
    </w:rPr>
  </w:style>
  <w:style w:type="character" w:styleId="Kpr">
    <w:name w:val="Hyperlink"/>
    <w:uiPriority w:val="99"/>
    <w:unhideWhenUsed/>
    <w:rsid w:val="00137B94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DB3C44"/>
    <w:pPr>
      <w:ind w:left="720"/>
      <w:contextualSpacing/>
    </w:pPr>
  </w:style>
  <w:style w:type="table" w:customStyle="1" w:styleId="TabloKlavuzu3">
    <w:name w:val="Tablo Kılavuzu3"/>
    <w:basedOn w:val="NormalTablo"/>
    <w:next w:val="TabloKlavuzu"/>
    <w:uiPriority w:val="59"/>
    <w:rsid w:val="002D765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50372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nhideWhenUsed/>
    <w:qFormat/>
    <w:rsid w:val="00146085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1460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character" w:customStyle="1" w:styleId="GvdeMetniChar">
    <w:name w:val="Gövde Metni Char"/>
    <w:basedOn w:val="VarsaylanParagrafYazTipi"/>
    <w:link w:val="GvdeMetni"/>
    <w:uiPriority w:val="1"/>
    <w:rsid w:val="00146085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1460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paragraph" w:styleId="DzMetin">
    <w:name w:val="Plain Text"/>
    <w:basedOn w:val="Normal"/>
    <w:link w:val="DzMetinChar"/>
    <w:uiPriority w:val="99"/>
    <w:unhideWhenUsed/>
    <w:rsid w:val="00B9051C"/>
    <w:pPr>
      <w:spacing w:after="0" w:line="240" w:lineRule="auto"/>
    </w:pPr>
    <w:rPr>
      <w:rFonts w:eastAsiaTheme="minorHAnsi" w:cs="Calibri"/>
    </w:rPr>
  </w:style>
  <w:style w:type="character" w:customStyle="1" w:styleId="DzMetinChar">
    <w:name w:val="Düz Metin Char"/>
    <w:basedOn w:val="VarsaylanParagrafYazTipi"/>
    <w:link w:val="DzMetin"/>
    <w:uiPriority w:val="99"/>
    <w:rsid w:val="00B9051C"/>
    <w:rPr>
      <w:rFonts w:eastAsiaTheme="minorHAnsi" w:cs="Calibri"/>
      <w:sz w:val="22"/>
      <w:szCs w:val="22"/>
      <w:lang w:eastAsia="en-US"/>
    </w:rPr>
  </w:style>
  <w:style w:type="paragraph" w:customStyle="1" w:styleId="Body">
    <w:name w:val="Body"/>
    <w:rsid w:val="001B79A7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Arial Unicode MS" w:cs="Arial Unicode MS"/>
      <w:color w:val="000000"/>
      <w:sz w:val="22"/>
      <w:szCs w:val="22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792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C79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C792D"/>
  </w:style>
  <w:style w:type="paragraph" w:styleId="Altbilgi">
    <w:name w:val="footer"/>
    <w:basedOn w:val="Normal"/>
    <w:link w:val="AltbilgiChar"/>
    <w:uiPriority w:val="99"/>
    <w:unhideWhenUsed/>
    <w:rsid w:val="001C79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C792D"/>
  </w:style>
  <w:style w:type="table" w:styleId="TabloKlavuzu">
    <w:name w:val="Table Grid"/>
    <w:basedOn w:val="NormalTablo"/>
    <w:uiPriority w:val="59"/>
    <w:rsid w:val="001C79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C79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C792D"/>
    <w:rPr>
      <w:rFonts w:ascii="Tahoma" w:hAnsi="Tahoma" w:cs="Tahoma"/>
      <w:sz w:val="16"/>
      <w:szCs w:val="16"/>
    </w:rPr>
  </w:style>
  <w:style w:type="character" w:styleId="Kpr">
    <w:name w:val="Hyperlink"/>
    <w:uiPriority w:val="99"/>
    <w:unhideWhenUsed/>
    <w:rsid w:val="00137B94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DB3C44"/>
    <w:pPr>
      <w:ind w:left="720"/>
      <w:contextualSpacing/>
    </w:pPr>
  </w:style>
  <w:style w:type="table" w:customStyle="1" w:styleId="TabloKlavuzu3">
    <w:name w:val="Tablo Kılavuzu3"/>
    <w:basedOn w:val="NormalTablo"/>
    <w:next w:val="TabloKlavuzu"/>
    <w:uiPriority w:val="59"/>
    <w:rsid w:val="002D765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50372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nhideWhenUsed/>
    <w:qFormat/>
    <w:rsid w:val="00146085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1460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character" w:customStyle="1" w:styleId="GvdeMetniChar">
    <w:name w:val="Gövde Metni Char"/>
    <w:basedOn w:val="VarsaylanParagrafYazTipi"/>
    <w:link w:val="GvdeMetni"/>
    <w:uiPriority w:val="1"/>
    <w:rsid w:val="00146085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1460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paragraph" w:styleId="DzMetin">
    <w:name w:val="Plain Text"/>
    <w:basedOn w:val="Normal"/>
    <w:link w:val="DzMetinChar"/>
    <w:uiPriority w:val="99"/>
    <w:unhideWhenUsed/>
    <w:rsid w:val="00B9051C"/>
    <w:pPr>
      <w:spacing w:after="0" w:line="240" w:lineRule="auto"/>
    </w:pPr>
    <w:rPr>
      <w:rFonts w:eastAsiaTheme="minorHAnsi" w:cs="Calibri"/>
    </w:rPr>
  </w:style>
  <w:style w:type="character" w:customStyle="1" w:styleId="DzMetinChar">
    <w:name w:val="Düz Metin Char"/>
    <w:basedOn w:val="VarsaylanParagrafYazTipi"/>
    <w:link w:val="DzMetin"/>
    <w:uiPriority w:val="99"/>
    <w:rsid w:val="00B9051C"/>
    <w:rPr>
      <w:rFonts w:eastAsiaTheme="minorHAnsi" w:cs="Calibri"/>
      <w:sz w:val="22"/>
      <w:szCs w:val="22"/>
      <w:lang w:eastAsia="en-US"/>
    </w:rPr>
  </w:style>
  <w:style w:type="paragraph" w:customStyle="1" w:styleId="Body">
    <w:name w:val="Body"/>
    <w:rsid w:val="001B79A7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Arial Unicode MS" w:cs="Arial Unicode MS"/>
      <w:color w:val="000000"/>
      <w:sz w:val="22"/>
      <w:szCs w:val="22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7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E0BBA4-A32A-4EE8-A09A-41AACBC3C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409</Words>
  <Characters>2335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bel</cp:lastModifiedBy>
  <cp:revision>32</cp:revision>
  <cp:lastPrinted>2021-02-08T07:20:00Z</cp:lastPrinted>
  <dcterms:created xsi:type="dcterms:W3CDTF">2021-06-14T10:57:00Z</dcterms:created>
  <dcterms:modified xsi:type="dcterms:W3CDTF">2021-06-14T12:52:00Z</dcterms:modified>
</cp:coreProperties>
</file>